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90A08C" w14:textId="5CA58518" w:rsidR="00106E0D" w:rsidRPr="00942D3C" w:rsidRDefault="00DC6092" w:rsidP="00837EF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42D3C">
        <w:rPr>
          <w:rFonts w:ascii="Times New Roman" w:hAnsi="Times New Roman" w:cs="Times New Roman"/>
          <w:b/>
        </w:rPr>
        <w:t>GİRESUN ÜNİVERSİTESİ SAĞLIK BİLİMLERİ FAKÜLTESİ 20</w:t>
      </w:r>
      <w:r w:rsidR="00BD69B7" w:rsidRPr="00942D3C">
        <w:rPr>
          <w:rFonts w:ascii="Times New Roman" w:hAnsi="Times New Roman" w:cs="Times New Roman"/>
          <w:b/>
        </w:rPr>
        <w:t>2</w:t>
      </w:r>
      <w:r w:rsidR="0083149C" w:rsidRPr="00942D3C">
        <w:rPr>
          <w:rFonts w:ascii="Times New Roman" w:hAnsi="Times New Roman" w:cs="Times New Roman"/>
          <w:b/>
        </w:rPr>
        <w:t>5</w:t>
      </w:r>
      <w:r w:rsidRPr="00942D3C">
        <w:rPr>
          <w:rFonts w:ascii="Times New Roman" w:hAnsi="Times New Roman" w:cs="Times New Roman"/>
          <w:b/>
        </w:rPr>
        <w:t>-20</w:t>
      </w:r>
      <w:r w:rsidR="00BD69B7" w:rsidRPr="00942D3C">
        <w:rPr>
          <w:rFonts w:ascii="Times New Roman" w:hAnsi="Times New Roman" w:cs="Times New Roman"/>
          <w:b/>
        </w:rPr>
        <w:t>2</w:t>
      </w:r>
      <w:r w:rsidR="0083149C" w:rsidRPr="00942D3C">
        <w:rPr>
          <w:rFonts w:ascii="Times New Roman" w:hAnsi="Times New Roman" w:cs="Times New Roman"/>
          <w:b/>
        </w:rPr>
        <w:t>6</w:t>
      </w:r>
      <w:r w:rsidRPr="00942D3C">
        <w:rPr>
          <w:rFonts w:ascii="Times New Roman" w:hAnsi="Times New Roman" w:cs="Times New Roman"/>
          <w:b/>
        </w:rPr>
        <w:t xml:space="preserve"> EĞİTİM ÖĞRETİM</w:t>
      </w:r>
      <w:r w:rsidR="000668F3" w:rsidRPr="00942D3C">
        <w:rPr>
          <w:rFonts w:ascii="Times New Roman" w:hAnsi="Times New Roman" w:cs="Times New Roman"/>
          <w:b/>
        </w:rPr>
        <w:t xml:space="preserve"> </w:t>
      </w:r>
      <w:r w:rsidR="0042199D" w:rsidRPr="00942D3C">
        <w:rPr>
          <w:rFonts w:ascii="Times New Roman" w:hAnsi="Times New Roman" w:cs="Times New Roman"/>
          <w:b/>
        </w:rPr>
        <w:t xml:space="preserve">GÜZ </w:t>
      </w:r>
      <w:r w:rsidR="00FC3B45" w:rsidRPr="00942D3C">
        <w:rPr>
          <w:rFonts w:ascii="Times New Roman" w:hAnsi="Times New Roman" w:cs="Times New Roman"/>
          <w:b/>
        </w:rPr>
        <w:t>DÖNEMİ ARA</w:t>
      </w:r>
      <w:r w:rsidR="00E004BC" w:rsidRPr="00942D3C">
        <w:rPr>
          <w:rFonts w:ascii="Times New Roman" w:hAnsi="Times New Roman" w:cs="Times New Roman"/>
          <w:b/>
        </w:rPr>
        <w:t xml:space="preserve"> </w:t>
      </w:r>
      <w:r w:rsidRPr="00942D3C">
        <w:rPr>
          <w:rFonts w:ascii="Times New Roman" w:hAnsi="Times New Roman" w:cs="Times New Roman"/>
          <w:b/>
        </w:rPr>
        <w:t>SINAV TAKVİMİ</w:t>
      </w:r>
    </w:p>
    <w:tbl>
      <w:tblPr>
        <w:tblStyle w:val="TabloKlavuzu"/>
        <w:tblpPr w:leftFromText="141" w:rightFromText="141" w:horzAnchor="page" w:tblpX="492" w:tblpY="264"/>
        <w:tblW w:w="15085" w:type="dxa"/>
        <w:tblLayout w:type="fixed"/>
        <w:tblLook w:val="04A0" w:firstRow="1" w:lastRow="0" w:firstColumn="1" w:lastColumn="0" w:noHBand="0" w:noVBand="1"/>
      </w:tblPr>
      <w:tblGrid>
        <w:gridCol w:w="1101"/>
        <w:gridCol w:w="567"/>
        <w:gridCol w:w="2286"/>
        <w:gridCol w:w="567"/>
        <w:gridCol w:w="2835"/>
        <w:gridCol w:w="1134"/>
        <w:gridCol w:w="637"/>
        <w:gridCol w:w="2501"/>
        <w:gridCol w:w="630"/>
        <w:gridCol w:w="2827"/>
      </w:tblGrid>
      <w:tr w:rsidR="00837EF8" w:rsidRPr="00E9061B" w14:paraId="5567E05B" w14:textId="77777777" w:rsidTr="00BF41DB">
        <w:trPr>
          <w:trHeight w:val="330"/>
        </w:trPr>
        <w:tc>
          <w:tcPr>
            <w:tcW w:w="7356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EEECE1" w:themeFill="background2"/>
          </w:tcPr>
          <w:p w14:paraId="6A1CA22C" w14:textId="413B7BA9" w:rsidR="00837EF8" w:rsidRPr="00BF41DB" w:rsidRDefault="00837EF8" w:rsidP="00BF41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F41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MŞİRELİK BÖLÜMÜ</w:t>
            </w:r>
          </w:p>
        </w:tc>
        <w:tc>
          <w:tcPr>
            <w:tcW w:w="7729" w:type="dxa"/>
            <w:gridSpan w:val="5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71F16977" w14:textId="3D80DC17" w:rsidR="00837EF8" w:rsidRPr="00BF41DB" w:rsidRDefault="001569EE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F41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BELİK</w:t>
            </w:r>
            <w:r w:rsidR="00837EF8" w:rsidRPr="00BF41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BÖLÜMÜ</w:t>
            </w:r>
          </w:p>
        </w:tc>
      </w:tr>
      <w:tr w:rsidR="006F00BC" w:rsidRPr="00E9061B" w14:paraId="1DE704D6" w14:textId="77777777" w:rsidTr="009A6A84">
        <w:trPr>
          <w:trHeight w:val="315"/>
        </w:trPr>
        <w:tc>
          <w:tcPr>
            <w:tcW w:w="1668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0B8BD2F" w14:textId="1F1DB62A" w:rsidR="006F00BC" w:rsidRPr="00E9061B" w:rsidRDefault="006F00BC" w:rsidP="00E530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286" w:type="dxa"/>
            <w:tcBorders>
              <w:top w:val="double" w:sz="4" w:space="0" w:color="auto"/>
              <w:bottom w:val="double" w:sz="4" w:space="0" w:color="auto"/>
            </w:tcBorders>
          </w:tcPr>
          <w:p w14:paraId="5A3E8273" w14:textId="09AA03F9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567" w:type="dxa"/>
            <w:tcBorders>
              <w:top w:val="double" w:sz="4" w:space="0" w:color="auto"/>
              <w:bottom w:val="double" w:sz="4" w:space="0" w:color="auto"/>
            </w:tcBorders>
          </w:tcPr>
          <w:p w14:paraId="2B1F4F78" w14:textId="5738A36C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35" w:type="dxa"/>
            <w:tcBorders>
              <w:top w:val="double" w:sz="4" w:space="0" w:color="auto"/>
              <w:bottom w:val="double" w:sz="4" w:space="0" w:color="auto"/>
            </w:tcBorders>
          </w:tcPr>
          <w:p w14:paraId="6B387254" w14:textId="0D98425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  <w:tc>
          <w:tcPr>
            <w:tcW w:w="1771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249E995C" w14:textId="39EAFFFE" w:rsidR="006F00BC" w:rsidRPr="00E9061B" w:rsidRDefault="006F00BC" w:rsidP="006F00B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501" w:type="dxa"/>
            <w:tcBorders>
              <w:top w:val="double" w:sz="4" w:space="0" w:color="auto"/>
              <w:bottom w:val="double" w:sz="4" w:space="0" w:color="auto"/>
            </w:tcBorders>
          </w:tcPr>
          <w:p w14:paraId="736E11E5" w14:textId="7346391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630" w:type="dxa"/>
            <w:tcBorders>
              <w:top w:val="double" w:sz="4" w:space="0" w:color="auto"/>
              <w:bottom w:val="double" w:sz="4" w:space="0" w:color="auto"/>
            </w:tcBorders>
          </w:tcPr>
          <w:p w14:paraId="60B1763A" w14:textId="5CD8373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2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11689D" w14:textId="37D98873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</w:tr>
      <w:tr w:rsidR="00F11EE9" w:rsidRPr="00E9061B" w14:paraId="62672BAA" w14:textId="77777777" w:rsidTr="00DC4FF9">
        <w:trPr>
          <w:trHeight w:val="20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CF975D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29E0F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A932BD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40C348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34918C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4796FA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377E01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DDBCF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A5F518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2B84C26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34E0AA5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FB48AA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A1F6AB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4EAB5A" w14:textId="7777777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3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3995E76" w14:textId="5F107B9A" w:rsidR="00F11EE9" w:rsidRDefault="00F11EE9" w:rsidP="00873F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7DC97DED" w14:textId="6DCE9AED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007666A3" w14:textId="77777777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emşirelikte Temel İlke ve Kavram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5F0DB9E" w14:textId="594C2087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5888C66A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230C0FA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36802F2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7845ECBB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D97B4A6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2FFA21BE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29ED3CE8" w14:textId="77777777" w:rsidR="00F11EE9" w:rsidRPr="00E277D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7426133D" w14:textId="0D4663AE" w:rsidR="00F11EE9" w:rsidRPr="00E34C7A" w:rsidRDefault="00F11EE9" w:rsidP="00460FFC">
            <w:pPr>
              <w:rPr>
                <w:rFonts w:ascii="Times New Roman" w:hAnsi="Times New Roman" w:cs="Times New Roman"/>
                <w:sz w:val="12"/>
                <w:szCs w:val="18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606AC40E" w14:textId="77777777" w:rsidR="00F11EE9" w:rsidRPr="00E277D9" w:rsidRDefault="00F11EE9" w:rsidP="00460FF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b/>
                <w:sz w:val="16"/>
                <w:szCs w:val="16"/>
              </w:rPr>
              <w:t>Doç. Dr. Asuman ÇOBANOĞLU</w:t>
            </w:r>
          </w:p>
          <w:p w14:paraId="7AF02F9D" w14:textId="77777777" w:rsidR="00F11EE9" w:rsidRPr="00E277D9" w:rsidRDefault="00F11EE9" w:rsidP="00460FF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b/>
                <w:sz w:val="16"/>
                <w:szCs w:val="16"/>
              </w:rPr>
              <w:t>Dr. Öğr. Ü Sevgi DOĞAN</w:t>
            </w:r>
          </w:p>
          <w:p w14:paraId="73BCF901" w14:textId="66D27C32" w:rsidR="00F11EE9" w:rsidRPr="0037048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67243003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52D92D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62776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8A8A99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F3D8A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CAC2E0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2E729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A8AFD4B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123E137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883D2F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4407133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43587E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A69EA2" w14:textId="77777777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2083EA" w14:textId="7777777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3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33A9804B" w14:textId="3671AAC2" w:rsidR="00F11EE9" w:rsidRDefault="00F11EE9" w:rsidP="001F1CF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08AB8A80" w14:textId="1338B4C4" w:rsidR="00F11EE9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61FDA273" w14:textId="77777777" w:rsidR="00F11EE9" w:rsidRPr="00BB522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Normal Doğum ve Doğum Sonu Bakım (Ebe 3, 58 öğrenci)</w:t>
            </w:r>
          </w:p>
          <w:p w14:paraId="37ED0E64" w14:textId="77777777" w:rsidR="00F11EE9" w:rsidRPr="009A6A84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1C4DED85" w14:textId="5A4DF7EF" w:rsidR="00F11EE9" w:rsidRPr="00EC3FEC" w:rsidRDefault="00F11EE9" w:rsidP="00460FF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7C2D63B6" w14:textId="77777777" w:rsidR="00F11EE9" w:rsidRPr="00BB5229" w:rsidRDefault="00F11EE9" w:rsidP="00460FF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su IŞIK</w:t>
            </w:r>
          </w:p>
          <w:p w14:paraId="749DBCF6" w14:textId="74573FCA" w:rsidR="00F11EE9" w:rsidRPr="00E67F97" w:rsidRDefault="00F11EE9" w:rsidP="00460FFC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  <w:r w:rsidRPr="00E67F9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. Tuba </w:t>
            </w:r>
            <w:proofErr w:type="spellStart"/>
            <w:r w:rsidRPr="00E67F9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nise</w:t>
            </w:r>
            <w:proofErr w:type="spellEnd"/>
            <w:r w:rsidRPr="00E67F9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BENLİ</w:t>
            </w:r>
          </w:p>
        </w:tc>
      </w:tr>
      <w:tr w:rsidR="00F11EE9" w:rsidRPr="00E9061B" w14:paraId="6CA0398B" w14:textId="77777777" w:rsidTr="001F1CFD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2B14941" w14:textId="04DEA8AC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6540F57" w14:textId="640AE989" w:rsidR="00F11EE9" w:rsidRPr="00073B12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sz w:val="18"/>
                <w:szCs w:val="18"/>
                <w:vertAlign w:val="super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37806D24" w14:textId="04692A61" w:rsidR="00F11EE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Eğitime Giriş</w:t>
            </w:r>
          </w:p>
          <w:p w14:paraId="01DD5673" w14:textId="30836399" w:rsidR="00F11EE9" w:rsidRPr="00005E6F" w:rsidRDefault="00F11EE9" w:rsidP="00BF41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34A2517" w14:textId="3260A9CE" w:rsidR="00F11EE9" w:rsidRPr="00005E6F" w:rsidRDefault="00F11EE9" w:rsidP="00DC4FF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7D9662" w14:textId="2A9476EB" w:rsidR="00F11EE9" w:rsidRPr="00CE4E16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b/>
                <w:bCs/>
                <w:color w:val="000000" w:themeColor="text1"/>
                <w:w w:val="105"/>
                <w:sz w:val="18"/>
                <w:szCs w:val="18"/>
                <w:u w:val="single"/>
              </w:rPr>
            </w:pPr>
            <w:r w:rsidRPr="00370489"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>Dr.</w:t>
            </w:r>
            <w: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 xml:space="preserve"> </w:t>
            </w:r>
            <w:r w:rsidRPr="00370489"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>Öğr.</w:t>
            </w:r>
            <w: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 xml:space="preserve"> </w:t>
            </w:r>
            <w:r w:rsidRPr="00370489"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>Üyesi Bahar YILMAZ YEND</w:t>
            </w:r>
            <w: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  <w:t>İ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62FF12D4" w14:textId="3A04D9CC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823823" w14:textId="5F5C9C85" w:rsidR="00F11EE9" w:rsidRPr="00C62280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76189A15" w14:textId="77777777" w:rsidR="00F11EE9" w:rsidRPr="009A6A84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Eğitime Giriş</w:t>
            </w:r>
          </w:p>
          <w:p w14:paraId="14B090DA" w14:textId="3B90A4F2" w:rsidR="00F11EE9" w:rsidRPr="009A6A84" w:rsidRDefault="00F11EE9" w:rsidP="00BF41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4B1B1AB" w14:textId="3F76E64C" w:rsidR="00F11EE9" w:rsidRPr="00EC3FEC" w:rsidRDefault="00F11EE9" w:rsidP="00DC4FF9">
            <w:pPr>
              <w:rPr>
                <w:rFonts w:ascii="Times New Roman" w:eastAsia="Times New Roman" w:hAnsi="Times New Roman" w:cs="Times New Roman"/>
                <w:sz w:val="14"/>
                <w:szCs w:val="14"/>
                <w:u w:val="single"/>
              </w:rPr>
            </w:pPr>
            <w:r w:rsidRPr="00EC3FEC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3FF9C8FC" w14:textId="2ED73DC9" w:rsidR="00F11EE9" w:rsidRPr="009A6A84" w:rsidRDefault="00F11EE9" w:rsidP="00DC4FF9">
            <w:pPr>
              <w:rPr>
                <w:rFonts w:ascii="Times New Roman" w:hAnsi="Times New Roman" w:cs="Times New Roman"/>
                <w:b/>
                <w:bCs/>
                <w:w w:val="105"/>
                <w:sz w:val="16"/>
                <w:szCs w:val="16"/>
                <w:u w:val="single"/>
              </w:rPr>
            </w:pPr>
            <w:r w:rsidRPr="009A6A84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Dr. Öğr. Üyesi Bahar YILMAZ YENDİ</w:t>
            </w:r>
          </w:p>
        </w:tc>
      </w:tr>
      <w:tr w:rsidR="00F11EE9" w:rsidRPr="00E9061B" w14:paraId="7F8BC1B3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245AE9" w14:textId="7777777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0C0804D" w14:textId="379398B5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6C24D16" w14:textId="77777777" w:rsidR="00F11EE9" w:rsidRPr="00F34B7A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Beslenme İlkeleri</w:t>
            </w:r>
          </w:p>
          <w:p w14:paraId="3406D3C7" w14:textId="17143FA7" w:rsidR="00F11EE9" w:rsidRPr="00CE4E16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3 öğrenci</w:t>
            </w:r>
          </w:p>
        </w:tc>
        <w:tc>
          <w:tcPr>
            <w:tcW w:w="567" w:type="dxa"/>
          </w:tcPr>
          <w:p w14:paraId="6CC78FB1" w14:textId="77777777" w:rsidR="00F11EE9" w:rsidRPr="0012462C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EE0753C" w14:textId="77777777" w:rsidR="00F11EE9" w:rsidRPr="0012462C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3FE42E8" w14:textId="77777777" w:rsidR="00F11EE9" w:rsidRPr="0012462C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0C599C65" w14:textId="77777777" w:rsidR="00F11EE9" w:rsidRPr="0012462C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04F74FEA" w14:textId="422666AC" w:rsidR="00F11EE9" w:rsidRPr="00CE4E16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13436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2835" w:type="dxa"/>
          </w:tcPr>
          <w:p w14:paraId="5BFE3779" w14:textId="553363D0" w:rsidR="00F11EE9" w:rsidRDefault="00F11EE9" w:rsidP="00460FF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96A24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Ayla HENDEKCİ</w:t>
            </w:r>
          </w:p>
          <w:p w14:paraId="1EC17696" w14:textId="33F3661A" w:rsidR="00F11EE9" w:rsidRPr="00460FFC" w:rsidRDefault="00F11EE9" w:rsidP="00460FFC">
            <w:pPr>
              <w:tabs>
                <w:tab w:val="left" w:pos="513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EEF2344" w14:textId="7777777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728F28C" w14:textId="46F0A46A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66031BF6" w14:textId="77777777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Cs/>
                <w:sz w:val="16"/>
                <w:szCs w:val="16"/>
              </w:rPr>
              <w:t>Patoloji (Ebe 1, 74 öğrenci)</w:t>
            </w: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38EDAEAA" w14:textId="20548CCD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Ayşegül ÇEBİ</w:t>
            </w:r>
          </w:p>
        </w:tc>
        <w:tc>
          <w:tcPr>
            <w:tcW w:w="630" w:type="dxa"/>
          </w:tcPr>
          <w:p w14:paraId="66AA658B" w14:textId="00AB6598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474551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11528661" w14:textId="1097753B" w:rsidR="00F11EE9" w:rsidRPr="00BB5229" w:rsidRDefault="00F11EE9" w:rsidP="00DC4FF9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474551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5F9E9D1" w14:textId="4B423E41" w:rsidR="00F11EE9" w:rsidRPr="00BB5229" w:rsidRDefault="00F11EE9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11EE9" w:rsidRPr="00E9061B" w14:paraId="31106619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28A71B6" w14:textId="3885E92B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439544B" w14:textId="07066557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162D7D2" w14:textId="77777777" w:rsidR="00F11EE9" w:rsidRPr="005B00B5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</w:t>
            </w:r>
          </w:p>
          <w:p w14:paraId="6663A0C7" w14:textId="67FE4C15" w:rsidR="00F11EE9" w:rsidRPr="00BB0EC9" w:rsidRDefault="00F11EE9" w:rsidP="00460F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567" w:type="dxa"/>
          </w:tcPr>
          <w:p w14:paraId="63E68F28" w14:textId="77777777" w:rsidR="00F11EE9" w:rsidRPr="00F8470E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F0EE29A" w14:textId="77777777" w:rsidR="00F11EE9" w:rsidRPr="00F8470E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71BE2D7" w14:textId="1917E518" w:rsidR="00F11EE9" w:rsidRPr="00D26795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2EB22EC4" w14:textId="77777777" w:rsidR="00F11EE9" w:rsidRPr="005B00B5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mel B. YILMAZ</w:t>
            </w:r>
          </w:p>
          <w:p w14:paraId="04B8DDD0" w14:textId="77777777" w:rsidR="00F11EE9" w:rsidRPr="00E764B9" w:rsidRDefault="00F11EE9" w:rsidP="00460FF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764B9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Nurten G. BAYRAK</w:t>
            </w:r>
          </w:p>
          <w:p w14:paraId="23D9FED7" w14:textId="4322286A" w:rsidR="00F11EE9" w:rsidRPr="005240F7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42BA3">
              <w:rPr>
                <w:rFonts w:ascii="Times New Roman" w:hAnsi="Times New Roman" w:cs="Times New Roman"/>
                <w:b/>
                <w:sz w:val="16"/>
                <w:szCs w:val="16"/>
              </w:rPr>
              <w:t>Dr. Öğr. Ü Didar KARAKAŞ İNCE</w:t>
            </w:r>
          </w:p>
        </w:tc>
        <w:tc>
          <w:tcPr>
            <w:tcW w:w="1134" w:type="dxa"/>
            <w:vMerge/>
          </w:tcPr>
          <w:p w14:paraId="7D124270" w14:textId="7A37F011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8BB5B4" w14:textId="18E041BD" w:rsidR="00F11EE9" w:rsidRPr="00E9061B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CA37670" w14:textId="3BAF913F" w:rsidR="00F11EE9" w:rsidRPr="00BB5229" w:rsidRDefault="00F11EE9" w:rsidP="00DC4FF9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Yenidoğanda Acil Sorunlar ve Resüsitasyon (Ebe 4- 60 öğrenci)</w:t>
            </w:r>
          </w:p>
          <w:p w14:paraId="4AC68D56" w14:textId="3CB5A5B9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3E28F901" w14:textId="301C3780" w:rsidR="00F11EE9" w:rsidRPr="00BB5229" w:rsidRDefault="00F11EE9" w:rsidP="00DC4F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E57042" w14:textId="2406C13B" w:rsidR="00F11EE9" w:rsidRPr="00BB5229" w:rsidRDefault="00F11EE9" w:rsidP="00DC4FF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Azize AYDEMİR</w:t>
            </w:r>
          </w:p>
        </w:tc>
      </w:tr>
      <w:tr w:rsidR="00F11EE9" w:rsidRPr="00E9061B" w14:paraId="19925C9F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D29A9EB" w14:textId="423FCF8D" w:rsidR="00F11EE9" w:rsidRPr="00E9061B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268783C" w14:textId="2AD5DC11" w:rsidR="00F11EE9" w:rsidRPr="00E9061B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1CD963CD" w14:textId="1AE8EC1F" w:rsidR="00F11EE9" w:rsidRPr="00BB0EC9" w:rsidRDefault="00F11EE9" w:rsidP="00460F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AD66652" w14:textId="595E8A35" w:rsidR="00F11EE9" w:rsidRPr="00D26795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</w:tcPr>
          <w:p w14:paraId="6E203021" w14:textId="55C74994" w:rsidR="00332AF9" w:rsidRPr="00332AF9" w:rsidRDefault="00332AF9" w:rsidP="00332AF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3E341BF" w14:textId="625C901D" w:rsidR="00F11EE9" w:rsidRPr="00E9061B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05E1B9F" w14:textId="6E46B138" w:rsidR="00F11EE9" w:rsidRPr="00E9061B" w:rsidRDefault="00F11EE9" w:rsidP="00460F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556776E" w14:textId="59C9FDD6" w:rsidR="00F11EE9" w:rsidRPr="00BB522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belikte Temel İlke ve Kavramlar (Ebe 1-118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05E7DB2E" w14:textId="48ADD119" w:rsidR="00F11EE9" w:rsidRPr="00BB522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47455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257821B9" w14:textId="3835E03A" w:rsidR="00F11EE9" w:rsidRPr="00BB522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205B13E" w14:textId="77777777" w:rsidR="00F11EE9" w:rsidRDefault="00F11EE9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71309A8A" w14:textId="300A11A3" w:rsidR="00CD3481" w:rsidRPr="00BB5229" w:rsidRDefault="00CD3481" w:rsidP="00460FF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AFB7784" w14:textId="77777777" w:rsidR="00F11EE9" w:rsidRPr="00BB5229" w:rsidRDefault="00F11EE9" w:rsidP="00460FF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Azize AYDEMİR</w:t>
            </w:r>
          </w:p>
          <w:p w14:paraId="70A58954" w14:textId="4606DF0C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D3481" w:rsidRPr="00E9061B" w14:paraId="6A09E846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F7F20A" w14:textId="389985F0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90D3EE7" w14:textId="20142B10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67EF737" w14:textId="77777777" w:rsidR="00CD3481" w:rsidRPr="00590405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Anatomi</w:t>
            </w:r>
          </w:p>
          <w:p w14:paraId="7C32F284" w14:textId="6FDECCAC" w:rsidR="00CD3481" w:rsidRPr="00BB0EC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38 öğrenci</w:t>
            </w:r>
          </w:p>
        </w:tc>
        <w:tc>
          <w:tcPr>
            <w:tcW w:w="567" w:type="dxa"/>
          </w:tcPr>
          <w:p w14:paraId="515EDE91" w14:textId="77777777" w:rsidR="00CD3481" w:rsidRPr="00F8470E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F8D32B9" w14:textId="77777777" w:rsidR="00CD3481" w:rsidRPr="00F8470E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26DFB914" w14:textId="77777777" w:rsidR="00CD3481" w:rsidRPr="00F8470E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FCBEDE2" w14:textId="77777777" w:rsidR="00CD3481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498EA08C" w14:textId="7D71EB16" w:rsidR="00CD3481" w:rsidRPr="00D26795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</w:tcPr>
          <w:p w14:paraId="1654B217" w14:textId="77777777" w:rsidR="00CD3481" w:rsidRPr="0071193D" w:rsidRDefault="00CD3481" w:rsidP="00CD348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1193D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Taşkın ÖZKAN</w:t>
            </w:r>
          </w:p>
          <w:p w14:paraId="7FB1F897" w14:textId="1BA0C86B" w:rsidR="00CD3481" w:rsidRPr="00F8470E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99AC1F9" w14:textId="2697923D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11056E1" w14:textId="2909AF13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F5E0701" w14:textId="77777777" w:rsidR="00CD3481" w:rsidRPr="00BB5229" w:rsidRDefault="00CD3481" w:rsidP="00CD3481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pidemiyoloji ve Enfeksiyon Hastalıkları (Ebe-3, 49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653F831C" w14:textId="77777777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095A987" w14:textId="77777777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Entegre Uygulama (Ebe-4, 60 öğrenci)</w:t>
            </w:r>
          </w:p>
          <w:p w14:paraId="1AE1E562" w14:textId="758C98BB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18959083" w14:textId="76D71640" w:rsidR="00CD3481" w:rsidRPr="00BB5229" w:rsidRDefault="00CD3481" w:rsidP="00CD348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  <w:p w14:paraId="3CD5BDB8" w14:textId="77777777" w:rsidR="00CD3481" w:rsidRPr="00BB5229" w:rsidRDefault="00CD3481" w:rsidP="00CD348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6EDC044C" w14:textId="77777777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99DCA41" w14:textId="77777777" w:rsidR="00CD3481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  <w:p w14:paraId="0C2D9094" w14:textId="4CDEE2B9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729ACF4" w14:textId="1CC2BAFF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564CFCC" w14:textId="77777777" w:rsidR="00CD3481" w:rsidRPr="00BB5229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Çağla YİĞİTBAŞ</w:t>
            </w:r>
          </w:p>
          <w:p w14:paraId="7EE511BD" w14:textId="77777777" w:rsidR="00CD3481" w:rsidRDefault="00CD3481" w:rsidP="00CD348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53ABD4C" w14:textId="77777777" w:rsidR="00810947" w:rsidRPr="00BB5229" w:rsidRDefault="00810947" w:rsidP="00CD348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4E68A21" w14:textId="77777777" w:rsidR="00CD3481" w:rsidRPr="00BB5229" w:rsidRDefault="00CD3481" w:rsidP="00CD348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su IŞIK</w:t>
            </w:r>
          </w:p>
          <w:p w14:paraId="44DCEA00" w14:textId="0B4DE13E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. Tuba </w:t>
            </w:r>
            <w:proofErr w:type="spellStart"/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nise</w:t>
            </w:r>
            <w:proofErr w:type="spellEnd"/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BENLİ</w:t>
            </w:r>
          </w:p>
        </w:tc>
      </w:tr>
      <w:tr w:rsidR="00CD3481" w:rsidRPr="00E9061B" w14:paraId="7E2B4ECA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84FB33D" w14:textId="77777777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49C2C43" w14:textId="7DC4AAA8" w:rsidR="00CD3481" w:rsidRPr="00F011B6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065ADEE9" w14:textId="3779BB8A" w:rsidR="00CD3481" w:rsidRPr="00F011B6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67263894" w14:textId="28BB71E9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40557EDA" w14:textId="3A4E94E2" w:rsidR="00CD3481" w:rsidRPr="00E9061B" w:rsidRDefault="00CD3481" w:rsidP="00CD3481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2AF0390E" w14:textId="77777777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EEECE1" w:themeFill="background2"/>
          </w:tcPr>
          <w:p w14:paraId="5CC988FA" w14:textId="738E3DF2" w:rsidR="00CD3481" w:rsidRPr="00E9061B" w:rsidRDefault="00CD3481" w:rsidP="00CD34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3A98D62F" w14:textId="5E473AF4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145D8A1D" w14:textId="06219510" w:rsidR="00CD3481" w:rsidRPr="00BB5229" w:rsidRDefault="00CD3481" w:rsidP="00CD348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6388477C" w14:textId="179339EA" w:rsidR="00CD3481" w:rsidRPr="00BB5229" w:rsidRDefault="00CD3481" w:rsidP="00CD348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63D93" w:rsidRPr="00E9061B" w14:paraId="0D1DEAA7" w14:textId="77777777" w:rsidTr="00303DA0">
        <w:trPr>
          <w:trHeight w:val="4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1FF3B1DF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99891B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7317828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FDB4451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D88A3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FE95C58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3EAACE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99E545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CC431F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4FA744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61296F6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C5D833D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CC2F2D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D60087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4FADEB" w14:textId="1235FDFD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4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4C0E2CB" w14:textId="4C095FF0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46C94BCE" w14:textId="39D5CD25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5744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72E89CE6" w14:textId="77777777" w:rsidR="00363D93" w:rsidRPr="00005E6F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Mikrobiyoloji ve Parazitoloji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60D809D5" w14:textId="77777777" w:rsidR="00363D93" w:rsidRPr="00005E6F" w:rsidRDefault="00363D93" w:rsidP="00363D9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(Hem-1) </w:t>
            </w:r>
          </w:p>
          <w:p w14:paraId="336DF14F" w14:textId="5AFE07F8" w:rsidR="00363D93" w:rsidRPr="00E34C7A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5E849BE5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05D8220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E55C89C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BFDF158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820B3A7" w14:textId="77777777" w:rsidR="00363D93" w:rsidRPr="0012462C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9990314" w14:textId="77777777" w:rsidR="00363D93" w:rsidRPr="00923AE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1BCF2484" w14:textId="7E18084E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7B0383B4" w14:textId="77777777" w:rsidR="00363D93" w:rsidRPr="00645C04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645C0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Şule KIRCA</w:t>
            </w:r>
          </w:p>
          <w:p w14:paraId="74B893FF" w14:textId="09D376BA" w:rsidR="00363D93" w:rsidRPr="00A101FD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D99D50F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BD133E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276C6D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52977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DBE9E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99252D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EE8786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41F8D0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433B07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BD3C33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66CD3C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05DACA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665421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A944483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9BB4B30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4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681298BE" w14:textId="0140686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2C7A9BA6" w14:textId="08412732" w:rsidR="00363D93" w:rsidRPr="00303DA0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303DA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474551" w:rsidRPr="00303DA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6B1F4FC" w14:textId="7C2EBA6D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241064E7" w14:textId="015239BA" w:rsidR="00363D93" w:rsidRPr="00BB5229" w:rsidRDefault="00363D93" w:rsidP="00363D9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23FBC76A" w14:textId="28C2810E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363D93" w:rsidRPr="00E9061B" w14:paraId="16577FEB" w14:textId="77777777" w:rsidTr="009A6A84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AA04F2A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0309EC2F" w14:textId="70125A35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2DBDB" w:themeFill="accent2" w:themeFillTint="33"/>
          </w:tcPr>
          <w:p w14:paraId="0B1B86C3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 xml:space="preserve">Eğitim Psikolojisi </w:t>
            </w:r>
          </w:p>
          <w:p w14:paraId="2EB66619" w14:textId="044C17FD" w:rsidR="00363D93" w:rsidRPr="00D5744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26778834" w14:textId="3827D89D" w:rsidR="00363D93" w:rsidRPr="005B00B5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52B1096F" w14:textId="5E9A6512" w:rsidR="00363D93" w:rsidRPr="0071193D" w:rsidRDefault="00363D93" w:rsidP="00363D93">
            <w:pPr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4B33A8">
              <w:rPr>
                <w:rFonts w:ascii="Times New Roman" w:hAnsi="Times New Roman" w:cs="Times New Roman"/>
                <w:b/>
                <w:sz w:val="16"/>
                <w:szCs w:val="18"/>
              </w:rPr>
              <w:t>Prof.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 </w:t>
            </w:r>
            <w:r w:rsidRPr="004B33A8">
              <w:rPr>
                <w:rFonts w:ascii="Times New Roman" w:hAnsi="Times New Roman" w:cs="Times New Roman"/>
                <w:b/>
                <w:sz w:val="16"/>
                <w:szCs w:val="18"/>
              </w:rPr>
              <w:t>Dr. Mustafa ŞANAL</w:t>
            </w:r>
          </w:p>
        </w:tc>
        <w:tc>
          <w:tcPr>
            <w:tcW w:w="1134" w:type="dxa"/>
            <w:vMerge/>
          </w:tcPr>
          <w:p w14:paraId="6CC3B94B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2BA86783" w14:textId="7B6F6BEE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7C8C9247" w14:textId="77777777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ğitim Psikolojisi </w:t>
            </w:r>
          </w:p>
          <w:p w14:paraId="7697CA67" w14:textId="7640EDF8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383CCC00" w14:textId="734C7697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0F6AFC23" w14:textId="64244B2A" w:rsidR="00363D93" w:rsidRPr="00BB5229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</w:tr>
      <w:tr w:rsidR="00363D93" w:rsidRPr="00E9061B" w14:paraId="314384C5" w14:textId="77777777" w:rsidTr="009A6A84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29FF02F" w14:textId="3AC907BE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CE3043" w14:textId="0F2A0156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3AA570B6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İç Hastalıkları Hemşireliği</w:t>
            </w:r>
          </w:p>
          <w:p w14:paraId="7D1E5779" w14:textId="77E1CEE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50 öğrenci</w:t>
            </w:r>
          </w:p>
        </w:tc>
        <w:tc>
          <w:tcPr>
            <w:tcW w:w="567" w:type="dxa"/>
          </w:tcPr>
          <w:p w14:paraId="1599EAC5" w14:textId="77777777" w:rsidR="00363D93" w:rsidRPr="00F8470E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CD0508C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EAEE18D" w14:textId="77777777" w:rsidR="00363D93" w:rsidRPr="00F8470E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E3A8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60FBE21" w14:textId="77777777" w:rsidR="00363D93" w:rsidRPr="00F8470E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4FDE502" w14:textId="77777777" w:rsidR="00363D93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100EB4B2" w14:textId="7B476294" w:rsidR="00363D93" w:rsidRPr="00D26795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</w:tcPr>
          <w:p w14:paraId="491C28B9" w14:textId="77777777" w:rsidR="00363D93" w:rsidRPr="00645C04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645C0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Hafize Ö. ALKANAT</w:t>
            </w:r>
          </w:p>
          <w:p w14:paraId="5853272F" w14:textId="77777777" w:rsidR="00363D93" w:rsidRPr="009F7D56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F7D5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ma GENÇ</w:t>
            </w:r>
          </w:p>
          <w:p w14:paraId="09131816" w14:textId="77777777" w:rsidR="00363D93" w:rsidRDefault="00363D93" w:rsidP="00363D93">
            <w:pPr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</w:rPr>
            </w:pPr>
            <w:r w:rsidRPr="009F7D5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</w:t>
            </w:r>
            <w:r w:rsidRPr="009F7D56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</w:rPr>
              <w:t xml:space="preserve"> Fatma GÜNDÜZ ORUÇ</w:t>
            </w:r>
          </w:p>
          <w:p w14:paraId="1F36CE55" w14:textId="107E7C4A" w:rsidR="00363D93" w:rsidRPr="000C414E" w:rsidRDefault="00363D93" w:rsidP="00363D93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C414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vMerge/>
          </w:tcPr>
          <w:p w14:paraId="1496592A" w14:textId="77777777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6E76245" w14:textId="6D1021BE" w:rsidR="00363D93" w:rsidRPr="00E9061B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E40E3A9" w14:textId="0D11A60C" w:rsidR="00363D93" w:rsidRPr="00BB5229" w:rsidRDefault="00363D93" w:rsidP="00363D9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İç Hastalıkları ve Bakım (Ebe 2, 97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60EF698D" w14:textId="77777777" w:rsidR="00363D93" w:rsidRPr="00BB5229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Hafize Ö. ALKANAT</w:t>
            </w:r>
          </w:p>
          <w:p w14:paraId="5BB121B5" w14:textId="3AD419C9" w:rsidR="00363D93" w:rsidRPr="00BB5229" w:rsidRDefault="00363D93" w:rsidP="00363D9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ma GENÇ</w:t>
            </w:r>
          </w:p>
          <w:p w14:paraId="55B1CBE1" w14:textId="1C45FC8C" w:rsidR="00363D93" w:rsidRPr="00BB5229" w:rsidRDefault="00363D93" w:rsidP="00303DA0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</w:t>
            </w:r>
            <w:r w:rsidRPr="00BB5229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</w:rPr>
              <w:t xml:space="preserve"> Fatma Gündüz ORUÇ</w:t>
            </w:r>
          </w:p>
        </w:tc>
        <w:tc>
          <w:tcPr>
            <w:tcW w:w="630" w:type="dxa"/>
          </w:tcPr>
          <w:p w14:paraId="5A5CB61A" w14:textId="77777777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5E117A0B" w14:textId="5ECB13C6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20E75646" w14:textId="32075340" w:rsidR="00363D93" w:rsidRPr="00BB5229" w:rsidRDefault="00363D93" w:rsidP="00363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5E5859B" w14:textId="585A30AA" w:rsidR="00363D93" w:rsidRPr="00BB5229" w:rsidRDefault="00363D93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551" w:rsidRPr="00E9061B" w14:paraId="7CAA102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6493DE8" w14:textId="6F0A12D9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D89392" w14:textId="460FEFB0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11A9AF4" w14:textId="77777777" w:rsidR="00474551" w:rsidRPr="00D955F6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 xml:space="preserve">İlk ve Acil Yardım </w:t>
            </w:r>
          </w:p>
          <w:p w14:paraId="09A21AEA" w14:textId="24B777AE" w:rsidR="00474551" w:rsidRPr="00E9061B" w:rsidRDefault="00474551" w:rsidP="0047455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1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2D771D69" w14:textId="77777777" w:rsidR="00474551" w:rsidRPr="001511CC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DB01EC2" w14:textId="77777777" w:rsidR="00474551" w:rsidRPr="001511CC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898DB9B" w14:textId="77777777" w:rsidR="00474551" w:rsidRPr="001511CC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1511C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AEF3270" w14:textId="1B2DAF10" w:rsidR="00474551" w:rsidRPr="00D26795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5265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42A1C5EA" w14:textId="77777777" w:rsidR="00474551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</w:t>
            </w: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 Dr. Yeşim Y. AKTAŞ</w:t>
            </w:r>
          </w:p>
          <w:p w14:paraId="52E08E64" w14:textId="5F72D7A1" w:rsidR="00474551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56ECBB4" w14:textId="5A3D8E05" w:rsidR="00474551" w:rsidRPr="00E9061B" w:rsidRDefault="00474551" w:rsidP="00474551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6898A22" w14:textId="77777777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5854113" w14:textId="61BC2121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2DDA6B3" w14:textId="77777777" w:rsidR="00474551" w:rsidRPr="00BB5229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Mikrobiyoloji ve Parazitoloji (Ebe 1, 121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4C510A60" w14:textId="77777777" w:rsidR="00474551" w:rsidRPr="00BB5229" w:rsidRDefault="00474551" w:rsidP="0047455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Şule KIRCA</w:t>
            </w:r>
          </w:p>
          <w:p w14:paraId="341E4028" w14:textId="0A187C4E" w:rsidR="00474551" w:rsidRPr="00BB5229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5C07ED8C" w14:textId="77777777" w:rsidR="00474551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4</w:t>
            </w:r>
          </w:p>
          <w:p w14:paraId="37310A8C" w14:textId="77777777" w:rsidR="00474551" w:rsidRPr="00BB5229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6F6E6BE8" w14:textId="77777777" w:rsidR="00474551" w:rsidRPr="00BB5229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07901899" w14:textId="7A2E9552" w:rsidR="00474551" w:rsidRPr="00BB5229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1EEF86C" w14:textId="77777777" w:rsidR="00474551" w:rsidRPr="00BB5229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0C65CC" w14:textId="005B5E81" w:rsidR="00474551" w:rsidRPr="00BB5229" w:rsidRDefault="00474551" w:rsidP="0047455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74551" w:rsidRPr="00E9061B" w14:paraId="2758F08B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339DE11" w14:textId="2AF0187E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E08F36F" w14:textId="54990188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28B942D" w14:textId="77777777" w:rsidR="00474551" w:rsidRPr="00F34B7A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Yabancı Dil -I </w:t>
            </w:r>
          </w:p>
          <w:p w14:paraId="6FC06E3E" w14:textId="77777777" w:rsidR="00474551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1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386FF18B" w14:textId="44522FF1" w:rsidR="00474551" w:rsidRPr="00B82BA0" w:rsidRDefault="00474551" w:rsidP="00474551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45C04"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Öğr. Gör. 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>Tuğba DÜNDAR</w:t>
            </w:r>
          </w:p>
        </w:tc>
        <w:tc>
          <w:tcPr>
            <w:tcW w:w="567" w:type="dxa"/>
          </w:tcPr>
          <w:p w14:paraId="235EE947" w14:textId="77777777" w:rsidR="00474551" w:rsidRPr="00000808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1</w:t>
            </w:r>
          </w:p>
          <w:p w14:paraId="0B280BB5" w14:textId="77777777" w:rsidR="00474551" w:rsidRPr="00000808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2</w:t>
            </w:r>
          </w:p>
          <w:p w14:paraId="1A55DA1A" w14:textId="77777777" w:rsidR="00474551" w:rsidRPr="00000808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6A9CC586" w14:textId="77777777" w:rsidR="00474551" w:rsidRPr="00000808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39924407" w14:textId="1B529AB8" w:rsidR="00474551" w:rsidRPr="00D26795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00080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4CD3039C" w14:textId="77777777" w:rsidR="00474551" w:rsidRDefault="00474551" w:rsidP="0047455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45C04">
              <w:rPr>
                <w:rFonts w:ascii="Times New Roman" w:hAnsi="Times New Roman" w:cs="Times New Roman"/>
                <w:b/>
                <w:sz w:val="16"/>
                <w:szCs w:val="18"/>
              </w:rPr>
              <w:lastRenderedPageBreak/>
              <w:t xml:space="preserve">Öğr. Gör. 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>Tuğba DÜNDAR</w:t>
            </w:r>
          </w:p>
          <w:p w14:paraId="3B4894EA" w14:textId="53C736E5" w:rsidR="00474551" w:rsidRPr="00CD338B" w:rsidRDefault="00474551" w:rsidP="00474551">
            <w:pPr>
              <w:rPr>
                <w:rFonts w:ascii="Times New Roman" w:hAnsi="Times New Roman" w:cs="Times New Roman"/>
                <w:bCs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6A859CB6" w14:textId="77777777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2D9EBCE" w14:textId="07CEE349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69DA3AF" w14:textId="77777777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Yabancı Dil -I (Ebe 1, 73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1D37F0B7" w14:textId="589D3FD9" w:rsidR="00474551" w:rsidRPr="00BB5229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Öğr. Gör. Tuğba DÜNDAR</w:t>
            </w:r>
          </w:p>
        </w:tc>
        <w:tc>
          <w:tcPr>
            <w:tcW w:w="630" w:type="dxa"/>
          </w:tcPr>
          <w:p w14:paraId="23A7486B" w14:textId="77777777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D8</w:t>
            </w:r>
          </w:p>
          <w:p w14:paraId="6391E984" w14:textId="77777777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D9</w:t>
            </w:r>
          </w:p>
          <w:p w14:paraId="061A5CC6" w14:textId="6FB85314" w:rsidR="00474551" w:rsidRPr="00BB5229" w:rsidRDefault="00474551" w:rsidP="0047455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C65C590" w14:textId="513AFD0F" w:rsidR="00474551" w:rsidRPr="00BB5229" w:rsidRDefault="00474551" w:rsidP="0081094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74551" w:rsidRPr="00E9061B" w14:paraId="70AD7844" w14:textId="77777777" w:rsidTr="00071A4B">
        <w:trPr>
          <w:trHeight w:val="19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A10C610" w14:textId="4EEBEA26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108B04D2" w14:textId="6E85316A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404497D3" w14:textId="2AA8FE8B" w:rsidR="00474551" w:rsidRPr="00645C04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22814196" w14:textId="4246A15B" w:rsidR="00474551" w:rsidRPr="00D26795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53BDD95A" w14:textId="1C91CF41" w:rsidR="00474551" w:rsidRPr="00000808" w:rsidRDefault="00474551" w:rsidP="008563D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54844F0" w14:textId="77777777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0896C9A" w14:textId="271C367D" w:rsidR="00474551" w:rsidRPr="00E9061B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EEDB2CE" w14:textId="77777777" w:rsidR="00474551" w:rsidRPr="00B55ED5" w:rsidRDefault="00474551" w:rsidP="0047455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55ED5">
              <w:rPr>
                <w:rFonts w:ascii="Times New Roman" w:hAnsi="Times New Roman" w:cs="Times New Roman"/>
                <w:sz w:val="16"/>
                <w:szCs w:val="16"/>
              </w:rPr>
              <w:t>Ebelikte Yönetim (Ebe 3, 48</w:t>
            </w:r>
            <w:r w:rsidRPr="00B55ED5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3181961" w14:textId="50458DBE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6FF1612C" w14:textId="77777777" w:rsidR="00474551" w:rsidRPr="00B55ED5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55ED5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6E925203" w14:textId="1A29DB1C" w:rsidR="00474551" w:rsidRPr="00BB5229" w:rsidRDefault="00474551" w:rsidP="004745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55ED5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E612AA2" w14:textId="564D220F" w:rsidR="00474551" w:rsidRPr="00BB5229" w:rsidRDefault="00474551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00DEAFD2" w14:textId="77777777" w:rsidTr="00071A4B">
        <w:trPr>
          <w:trHeight w:val="243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9EBCCCD" w14:textId="665896C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61CB74D" w14:textId="6B8DAE6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FFFFF" w:themeFill="background1"/>
          </w:tcPr>
          <w:p w14:paraId="659E6F87" w14:textId="77777777" w:rsidR="008563D2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Farmakoloj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</w:p>
          <w:p w14:paraId="46B0F537" w14:textId="0A298A81" w:rsidR="008563D2" w:rsidRPr="00005E6F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9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  <w:shd w:val="clear" w:color="auto" w:fill="FFFFFF" w:themeFill="background1"/>
          </w:tcPr>
          <w:p w14:paraId="78B5B135" w14:textId="04ACF916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S</w:t>
            </w:r>
          </w:p>
          <w:p w14:paraId="76B31F06" w14:textId="15690371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0BA10CE" w14:textId="77777777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0D2390C5" w14:textId="77777777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875988E" w14:textId="77777777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26A41E6" w14:textId="77777777" w:rsidR="008563D2" w:rsidRPr="00225404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0DBC1CB8" w14:textId="2DE2A3FF" w:rsidR="008563D2" w:rsidRP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25404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2835" w:type="dxa"/>
            <w:shd w:val="clear" w:color="auto" w:fill="FFFFFF" w:themeFill="background1"/>
          </w:tcPr>
          <w:p w14:paraId="0E420290" w14:textId="77777777" w:rsidR="008563D2" w:rsidRPr="00E5265E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E5265E">
              <w:rPr>
                <w:rFonts w:ascii="Times New Roman" w:hAnsi="Times New Roman" w:cs="Times New Roman"/>
                <w:b/>
                <w:sz w:val="16"/>
                <w:szCs w:val="18"/>
              </w:rPr>
              <w:t>Doç. Dr. Özlem AYDIN BERKTAŞ</w:t>
            </w:r>
          </w:p>
          <w:p w14:paraId="04A67B3D" w14:textId="42E4836A" w:rsidR="008563D2" w:rsidRPr="00BF73D6" w:rsidRDefault="008563D2" w:rsidP="008563D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D29613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6D41240" w14:textId="3503BF6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AEB5235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Farmakoloji (Ebe 2, 96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10CCCF56" w14:textId="3714B2E1" w:rsidR="008563D2" w:rsidRPr="00B55ED5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oç. Dr. Özlem AYDIN BERKTAŞ</w:t>
            </w:r>
          </w:p>
        </w:tc>
        <w:tc>
          <w:tcPr>
            <w:tcW w:w="630" w:type="dxa"/>
          </w:tcPr>
          <w:p w14:paraId="7A5FE2B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B89F4E7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1C3AD58D" w14:textId="06851B29" w:rsidR="008563D2" w:rsidRPr="00B55ED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81F391C" w14:textId="0020B5BA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3E0E8876" w14:textId="77777777" w:rsidTr="00DC4FF9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1A301AFF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88729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7A0EF6A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40D5FD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22ACFF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D53901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CAEFC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5DC56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6B53B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77760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F72576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64E79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414C5B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F2237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5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2346B311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A50672B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92CE3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FFDD58A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F60CDD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93FCCA" w14:textId="45584C5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2B55B6C3" w14:textId="03B6743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4E1600B3" w14:textId="77777777" w:rsidR="008563D2" w:rsidRPr="008E6778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İş Sağlığı ve Güvenliği </w:t>
            </w:r>
          </w:p>
          <w:p w14:paraId="3D25AEE4" w14:textId="77777777" w:rsidR="008563D2" w:rsidRPr="008E677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12512777" w14:textId="77777777" w:rsidR="008563D2" w:rsidRPr="00590405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1A18583B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2FD8169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425A78E7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23DD1501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4E63C4CA" w14:textId="737B8E18" w:rsidR="008563D2" w:rsidRPr="00E34C7A" w:rsidRDefault="008563D2" w:rsidP="008563D2">
            <w:pPr>
              <w:rPr>
                <w:rFonts w:ascii="Times New Roman" w:hAnsi="Times New Roman" w:cs="Times New Roman"/>
                <w:sz w:val="12"/>
                <w:szCs w:val="18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399208A9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8E6778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r. Öğr. Ü. Barış KAYA</w:t>
            </w:r>
          </w:p>
          <w:p w14:paraId="64815AF0" w14:textId="20C89ED9" w:rsidR="008563D2" w:rsidRPr="004B33A8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0BE09E4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24D013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4F5146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EDEB9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7478D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C4CC0A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87736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62FAD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A3D6AA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30BDF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F482F9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5166E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E624C0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5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011CE2C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C356820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E8806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938AA5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3ACCD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8A960F" w14:textId="7AD1E39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4CAB945E" w14:textId="56765F19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77C16F28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İş Sağlığı ve Güvenliği (Ebe 1, 88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52D242E6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Barış KAYA</w:t>
            </w:r>
          </w:p>
          <w:p w14:paraId="6D67A899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675D44A6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01F7F02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3CBBD63D" w14:textId="53581604" w:rsidR="008563D2" w:rsidRPr="00BB5229" w:rsidRDefault="008563D2" w:rsidP="008563D2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0D16C84A" w14:textId="4B82A114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563D2" w:rsidRPr="00E9061B" w14:paraId="304C6917" w14:textId="77777777" w:rsidTr="00F44046">
        <w:trPr>
          <w:trHeight w:val="242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BFC489" w14:textId="3244F322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0AE39AA2" w14:textId="56EF6952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40462869" w14:textId="77777777" w:rsidR="008563D2" w:rsidRPr="00590405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r w:rsidRPr="00590405">
              <w:rPr>
                <w:rFonts w:ascii="Times New Roman" w:eastAsia="Times New Roman" w:hAnsi="Times New Roman" w:cs="Times New Roman"/>
                <w:sz w:val="16"/>
                <w:szCs w:val="18"/>
              </w:rPr>
              <w:t>Eğitimde Ölçme ve Değerlendirme</w:t>
            </w:r>
          </w:p>
          <w:p w14:paraId="560E053B" w14:textId="5E8914B1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BAD0AF6" w14:textId="3C04D861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ADFCCA1" w14:textId="10696011" w:rsidR="008563D2" w:rsidRPr="00A535C4" w:rsidRDefault="008563D2" w:rsidP="008563D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B33A8">
              <w:rPr>
                <w:rFonts w:ascii="Times New Roman" w:hAnsi="Times New Roman" w:cs="Times New Roman"/>
                <w:b/>
                <w:sz w:val="16"/>
                <w:szCs w:val="18"/>
              </w:rPr>
              <w:t>Doç.Dr</w:t>
            </w:r>
            <w:proofErr w:type="spellEnd"/>
            <w:r w:rsidRPr="004B33A8">
              <w:rPr>
                <w:rFonts w:ascii="Times New Roman" w:hAnsi="Times New Roman" w:cs="Times New Roman"/>
                <w:b/>
                <w:sz w:val="16"/>
                <w:szCs w:val="18"/>
              </w:rPr>
              <w:t>. Funda HASANÇEBİ</w:t>
            </w:r>
          </w:p>
        </w:tc>
        <w:tc>
          <w:tcPr>
            <w:tcW w:w="1134" w:type="dxa"/>
            <w:vMerge/>
          </w:tcPr>
          <w:p w14:paraId="72EB94DA" w14:textId="60C8A14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2BA6907" w14:textId="1FF527B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179BCEDD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Eğitimde Ölçme ve Değerlendirme</w:t>
            </w:r>
          </w:p>
          <w:p w14:paraId="545C18DE" w14:textId="4F5BB5D9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C32E8FE" w14:textId="44D8FF6D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78214B23" w14:textId="48CDD1D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</w:tr>
      <w:tr w:rsidR="008563D2" w:rsidRPr="00E9061B" w14:paraId="381D01C8" w14:textId="77777777" w:rsidTr="009A6A84">
        <w:trPr>
          <w:trHeight w:val="26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2359EE9" w14:textId="4D83B7C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1E2EAE" w14:textId="1B925F5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F264E4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Epidemiyoloji (Hem 3)</w:t>
            </w:r>
          </w:p>
          <w:p w14:paraId="4B95310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6 öğrenci</w:t>
            </w:r>
          </w:p>
          <w:p w14:paraId="76F1A179" w14:textId="23A86B3A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AB6BA55" w14:textId="77777777" w:rsidR="008563D2" w:rsidRPr="00A86C21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F1715C2" w14:textId="77777777" w:rsidR="008563D2" w:rsidRPr="00A86C21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63AAAD3C" w14:textId="77777777" w:rsidR="008563D2" w:rsidRPr="00A86C21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2ECC9E1D" w14:textId="6D6A6995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86C2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835" w:type="dxa"/>
          </w:tcPr>
          <w:p w14:paraId="37F02674" w14:textId="77777777" w:rsidR="008563D2" w:rsidRPr="00230EC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  <w:r w:rsidRPr="00B52035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Ayla HENDEKCİ</w:t>
            </w:r>
          </w:p>
          <w:p w14:paraId="7ADA7B73" w14:textId="328DFD78" w:rsidR="008563D2" w:rsidRPr="002C7B5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ABEDE78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696673" w14:textId="1740FE6F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18C4736" w14:textId="3A4C66D6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630" w:type="dxa"/>
          </w:tcPr>
          <w:p w14:paraId="1D9498CB" w14:textId="6BF22A63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8B663BC" w14:textId="224E3697" w:rsidR="008563D2" w:rsidRPr="00D60DA7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63D2" w:rsidRPr="00E9061B" w14:paraId="64A20427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BDA315E" w14:textId="440D634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CA4C994" w14:textId="2BE5459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B4F985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Bulaşıcı </w:t>
            </w:r>
            <w:proofErr w:type="spellStart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. Hemşireliği</w:t>
            </w:r>
          </w:p>
          <w:p w14:paraId="1794C7DB" w14:textId="77777777" w:rsidR="008563D2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 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96 öğrenci</w:t>
            </w:r>
          </w:p>
          <w:p w14:paraId="41C3EC82" w14:textId="77777777" w:rsidR="008563D2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5509CD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1D65B76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623960D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>Kardiyoloji Hemşireliği</w:t>
            </w:r>
          </w:p>
          <w:p w14:paraId="28D5F1DB" w14:textId="4E447543" w:rsidR="008563D2" w:rsidRPr="0084305D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  <w:highlight w:val="yellow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4 öğrenci</w:t>
            </w:r>
          </w:p>
        </w:tc>
        <w:tc>
          <w:tcPr>
            <w:tcW w:w="567" w:type="dxa"/>
          </w:tcPr>
          <w:p w14:paraId="2473E3D2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0CF7B3ED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5BE4D4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0A6C5B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58FC47D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  <w:p w14:paraId="32AC3627" w14:textId="615DB436" w:rsidR="008563D2" w:rsidRPr="00BF73D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7DA510C1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</w:t>
            </w: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 Dr. Emine Ela KÜÇÜK</w:t>
            </w:r>
          </w:p>
          <w:p w14:paraId="7D4A218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FD8141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173B87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9EE6D5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3A6369C" w14:textId="1FF4F38A" w:rsidR="008563D2" w:rsidRPr="0084305D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Hafize Ö. ALKANAT</w:t>
            </w:r>
          </w:p>
        </w:tc>
        <w:tc>
          <w:tcPr>
            <w:tcW w:w="1134" w:type="dxa"/>
            <w:vMerge/>
          </w:tcPr>
          <w:p w14:paraId="6A89BA3D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BA9F82" w14:textId="336DA17F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6F1202B" w14:textId="66715BB2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Çocuk Sağlığı ve Hastalıkları Bilgisi (Ebe 3, 59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528626E7" w14:textId="213AF13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4D79F048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7F8F3C3D" w14:textId="60FCA2E4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24D1264" w14:textId="239306C6" w:rsidR="008563D2" w:rsidRPr="0081094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oç. Dr. Fadime Ü. TOP </w:t>
            </w:r>
          </w:p>
          <w:p w14:paraId="3506E593" w14:textId="43792E5C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</w:tr>
      <w:tr w:rsidR="008563D2" w:rsidRPr="00E9061B" w14:paraId="1C9B18B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6863E82" w14:textId="5421F23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18E21C" w14:textId="21A1CAE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EE4B55A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Öğretim </w:t>
            </w:r>
          </w:p>
          <w:p w14:paraId="070E1E2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4 öğrenci</w:t>
            </w:r>
          </w:p>
          <w:p w14:paraId="70A720B0" w14:textId="3C7E9346" w:rsidR="008563D2" w:rsidRPr="0010347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567" w:type="dxa"/>
          </w:tcPr>
          <w:p w14:paraId="74E32604" w14:textId="77777777" w:rsidR="008563D2" w:rsidRPr="00D93D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49366329" w14:textId="77777777" w:rsidR="008563D2" w:rsidRPr="00D93D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69DFBF1" w14:textId="2000E769" w:rsidR="008563D2" w:rsidRPr="0084305D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495A2ED2" w14:textId="77777777" w:rsidR="008563D2" w:rsidRPr="0071193D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1193D">
              <w:rPr>
                <w:rFonts w:ascii="Times New Roman" w:hAnsi="Times New Roman" w:cs="Times New Roman"/>
                <w:b/>
                <w:sz w:val="16"/>
                <w:szCs w:val="16"/>
              </w:rPr>
              <w:t>Doç. Dr. Fadime Ü. TOP</w:t>
            </w:r>
          </w:p>
          <w:p w14:paraId="51F6CEA3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5D73E12" w14:textId="5DBA5FB7" w:rsidR="008563D2" w:rsidRPr="00B63B86" w:rsidRDefault="008563D2" w:rsidP="008563D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9057B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r. Öğr. Ü. Barış KAYA </w:t>
            </w:r>
          </w:p>
        </w:tc>
        <w:tc>
          <w:tcPr>
            <w:tcW w:w="1134" w:type="dxa"/>
            <w:vMerge/>
          </w:tcPr>
          <w:p w14:paraId="2D74F322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AA03AD6" w14:textId="20068D2E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0CD9625" w14:textId="5BA9BD70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Normal Gebelik ve Bakım (Ebe 2, 84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6FFE1BA0" w14:textId="1A0E80C4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113A0EAB" w14:textId="1551ACF5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4D82F011" w14:textId="30BC7968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0276BAF2" w14:textId="1B183FE5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FAA63D8" w14:textId="77777777" w:rsidR="008563D2" w:rsidRPr="00B7467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746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dan ERSANLI</w:t>
            </w:r>
          </w:p>
          <w:p w14:paraId="36C51C6D" w14:textId="77777777" w:rsidR="008563D2" w:rsidRPr="00B7467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746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Ezgi ŞAHİN</w:t>
            </w:r>
          </w:p>
          <w:p w14:paraId="1FEE8618" w14:textId="08E953C3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030D0ED6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50F2435" w14:textId="4B44E3A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0ECB9EE" w14:textId="2FAA9FBD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bottom w:val="single" w:sz="4" w:space="0" w:color="auto"/>
            </w:tcBorders>
          </w:tcPr>
          <w:p w14:paraId="57698622" w14:textId="77777777" w:rsidR="008563D2" w:rsidRPr="00BF73D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>Yara ve Stoma Bakımı</w:t>
            </w:r>
          </w:p>
          <w:p w14:paraId="064BAAFC" w14:textId="77777777" w:rsidR="008563D2" w:rsidRPr="00BF73D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NANDA Hemşirelik Tanıları </w:t>
            </w:r>
          </w:p>
          <w:p w14:paraId="1FEB36DA" w14:textId="77777777" w:rsidR="008563D2" w:rsidRPr="00BF73D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04A5AD8A" w14:textId="1DA4109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Drama </w:t>
            </w: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(Hem-2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F6A386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3100D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BB092D1" w14:textId="6337AD04" w:rsidR="008563D2" w:rsidRPr="00D93D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19039D9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AC27F1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3D97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62FF44F2" w14:textId="52920372" w:rsidR="008563D2" w:rsidRPr="00D93D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C20B86B" w14:textId="77777777" w:rsidR="008563D2" w:rsidRPr="0081094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. Esra ÖZKAN </w:t>
            </w:r>
          </w:p>
          <w:p w14:paraId="0E4FE760" w14:textId="77777777" w:rsidR="008563D2" w:rsidRPr="0081094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Sevgi DOĞAN</w:t>
            </w:r>
          </w:p>
          <w:p w14:paraId="2A6BF3B7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b/>
                <w:color w:val="auto"/>
                <w:sz w:val="16"/>
                <w:szCs w:val="16"/>
              </w:rPr>
            </w:pPr>
          </w:p>
          <w:p w14:paraId="0A7182E8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b/>
                <w:color w:val="auto"/>
                <w:sz w:val="16"/>
                <w:szCs w:val="16"/>
              </w:rPr>
            </w:pPr>
            <w:r w:rsidRPr="00D93D97">
              <w:rPr>
                <w:rFonts w:ascii="Times New Roman" w:eastAsia="Times New Roman" w:hAnsi="Times New Roman" w:cs="Times New Roman"/>
                <w:b/>
                <w:color w:val="auto"/>
                <w:sz w:val="16"/>
                <w:szCs w:val="16"/>
              </w:rPr>
              <w:t>Öğr. Gör. Sadık TAKIR</w:t>
            </w:r>
          </w:p>
          <w:p w14:paraId="7604F27E" w14:textId="7A3F1F87" w:rsidR="008563D2" w:rsidRPr="007D35B2" w:rsidRDefault="008563D2" w:rsidP="008563D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6D7D245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single" w:sz="4" w:space="0" w:color="auto"/>
            </w:tcBorders>
          </w:tcPr>
          <w:p w14:paraId="10AA7CB5" w14:textId="4A6297C8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single" w:sz="4" w:space="0" w:color="auto"/>
            </w:tcBorders>
          </w:tcPr>
          <w:p w14:paraId="5957E79A" w14:textId="6040A5F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Cinsel Sağlık ve Üreme Sağlığı (Ebe 3, 47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777EE4D9" w14:textId="5D24A9F8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A1E4268" w14:textId="3283CF46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bottom w:val="single" w:sz="4" w:space="0" w:color="auto"/>
              <w:right w:val="double" w:sz="4" w:space="0" w:color="auto"/>
            </w:tcBorders>
          </w:tcPr>
          <w:p w14:paraId="0B19572E" w14:textId="77777777" w:rsidR="008563D2" w:rsidRPr="0081094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Ezgi ŞAHİN</w:t>
            </w:r>
          </w:p>
          <w:p w14:paraId="55E66712" w14:textId="6D447EC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453A8300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5E0871D9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05046874" w14:textId="484C003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bottom w:val="double" w:sz="4" w:space="0" w:color="auto"/>
            </w:tcBorders>
          </w:tcPr>
          <w:p w14:paraId="0D15E213" w14:textId="77777777" w:rsidR="008563D2" w:rsidRPr="00CE7FFC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 xml:space="preserve">Biyokimya (Hem-1) </w:t>
            </w:r>
          </w:p>
          <w:p w14:paraId="1527DCB8" w14:textId="1B8EA5B5" w:rsidR="008563D2" w:rsidRPr="004B33A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185 öğrenci</w:t>
            </w: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43B7C52B" w14:textId="1E656A6A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S</w:t>
            </w:r>
          </w:p>
          <w:p w14:paraId="70901304" w14:textId="4791E981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23671AB" w14:textId="77777777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DB398A4" w14:textId="77777777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4DF3BE85" w14:textId="77777777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1AE0C039" w14:textId="77777777" w:rsidR="008563D2" w:rsidRPr="00CE7FF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354B49A0" w14:textId="3722D8B0" w:rsidR="008563D2" w:rsidRP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2835" w:type="dxa"/>
            <w:tcBorders>
              <w:bottom w:val="double" w:sz="4" w:space="0" w:color="auto"/>
            </w:tcBorders>
          </w:tcPr>
          <w:p w14:paraId="63263CAA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806460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oç. Dr. Özlem AYDIN BERKTAŞ</w:t>
            </w:r>
          </w:p>
          <w:p w14:paraId="24543D3E" w14:textId="62A96704" w:rsidR="008563D2" w:rsidRPr="00B5203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</w:tcPr>
          <w:p w14:paraId="4EBE3D41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double" w:sz="4" w:space="0" w:color="auto"/>
            </w:tcBorders>
            <w:shd w:val="clear" w:color="auto" w:fill="EEECE1" w:themeFill="background2"/>
          </w:tcPr>
          <w:p w14:paraId="7340B642" w14:textId="1E20E888" w:rsidR="008563D2" w:rsidRPr="001E25C1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1E25C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1E25C1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double" w:sz="4" w:space="0" w:color="auto"/>
            </w:tcBorders>
            <w:shd w:val="clear" w:color="auto" w:fill="EEECE1" w:themeFill="background2"/>
          </w:tcPr>
          <w:p w14:paraId="33A9E348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Biyokimya (Ebe 1, 120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781148E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Özlem AYDIN BERKTAŞ</w:t>
            </w:r>
          </w:p>
          <w:p w14:paraId="149D0567" w14:textId="2026F5AD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double" w:sz="4" w:space="0" w:color="auto"/>
            </w:tcBorders>
            <w:shd w:val="clear" w:color="auto" w:fill="EEECE1" w:themeFill="background2"/>
          </w:tcPr>
          <w:p w14:paraId="4DFE456E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8</w:t>
            </w:r>
          </w:p>
          <w:p w14:paraId="2EBA6F7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9 D10</w:t>
            </w:r>
          </w:p>
          <w:p w14:paraId="66E50AF8" w14:textId="35ACBD20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bottom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7BE2C207" w14:textId="5CAAC291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3A8D25E8" w14:textId="77777777" w:rsidTr="009A6A84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0BC55F1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DE60C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33A78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AFD6B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995DF9D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B0459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FDC7A7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CA5C6D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6A86E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AE269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C8112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CA185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758A22C" w14:textId="4E45E0B3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6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7E685611" w14:textId="7E525A82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03BACBA8" w14:textId="59C55C0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036776FF" w14:textId="77777777" w:rsidR="008563D2" w:rsidRPr="0048772F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</w:t>
            </w:r>
            <w:proofErr w:type="spellStart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. Hemşireliği </w:t>
            </w:r>
          </w:p>
          <w:p w14:paraId="30239AB6" w14:textId="334CC5F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 öğrenc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235275F6" w14:textId="77777777" w:rsidR="008563D2" w:rsidRPr="00B17DB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D8415D1" w14:textId="77777777" w:rsidR="008563D2" w:rsidRPr="00B17DB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F45B649" w14:textId="77777777" w:rsidR="008563D2" w:rsidRPr="00B17DBC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0F3182C" w14:textId="706EF3A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B17DBC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6B86EF90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da ŞAHİN</w:t>
            </w:r>
          </w:p>
          <w:p w14:paraId="68F34AF1" w14:textId="674B3DA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216D26F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7BFCE9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A25F2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29DD7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213CC0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B28F4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48DF93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2A949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3927C0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3BE90A" w14:textId="5693EA5B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6.11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588EDC29" w14:textId="4E67DCE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7BA0FE36" w14:textId="160D2548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6A455E57" w14:textId="153CCE1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02413236" w14:textId="4B7D3AEC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1A2FE5BC" w14:textId="2A9E47FF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006FBCB3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8B4BBE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2DE5916A" w14:textId="67B484F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2DBDB" w:themeFill="accent2" w:themeFillTint="33"/>
          </w:tcPr>
          <w:p w14:paraId="3AC51CC3" w14:textId="28DCDFFC" w:rsidR="008563D2" w:rsidRPr="00590405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8"/>
              </w:rPr>
              <w:t>Rehberlik</w:t>
            </w:r>
            <w:r w:rsidRPr="00590405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ve </w:t>
            </w:r>
            <w:r>
              <w:rPr>
                <w:rFonts w:ascii="Times New Roman" w:eastAsia="Times New Roman" w:hAnsi="Times New Roman" w:cs="Times New Roman"/>
                <w:sz w:val="16"/>
                <w:szCs w:val="18"/>
              </w:rPr>
              <w:t>Özel Eğitim</w:t>
            </w:r>
          </w:p>
          <w:p w14:paraId="5B085DBB" w14:textId="36ED265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6B00C10C" w14:textId="634F9319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16FADBB4" w14:textId="7918E5E8" w:rsidR="008563D2" w:rsidRPr="004B33A8" w:rsidRDefault="008563D2" w:rsidP="008563D2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  <w:proofErr w:type="spellStart"/>
            <w:r w:rsidRPr="004B33A8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4B33A8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r.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4B33A8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Bünyamin ÇETİNKAYA</w:t>
            </w:r>
          </w:p>
        </w:tc>
        <w:tc>
          <w:tcPr>
            <w:tcW w:w="1134" w:type="dxa"/>
            <w:vMerge/>
          </w:tcPr>
          <w:p w14:paraId="30CB4310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00D878E9" w14:textId="465FEC1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25B0A0C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Rehberlik ve Özel Eğitim</w:t>
            </w:r>
          </w:p>
          <w:p w14:paraId="0BA329B0" w14:textId="04153B24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0D82EA68" w14:textId="08B9BA9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72674FDD" w14:textId="7F7C3CB1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.</w:t>
            </w:r>
            <w:r w:rsidRPr="00BB5229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Dr. Bünyamin ÇETİNKAYA</w:t>
            </w:r>
          </w:p>
        </w:tc>
      </w:tr>
      <w:tr w:rsidR="008563D2" w:rsidRPr="00E9061B" w14:paraId="2BB4C0AA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9A6CE02" w14:textId="1CB469E0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F39F84B" w14:textId="090997A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3966E8E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Hemşirelikte Bilişim</w:t>
            </w:r>
          </w:p>
          <w:p w14:paraId="3C01D14A" w14:textId="77777777" w:rsidR="008563D2" w:rsidRPr="0071193D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proofErr w:type="spellStart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>Adölesan</w:t>
            </w:r>
            <w:proofErr w:type="spellEnd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i/>
                <w:sz w:val="16"/>
                <w:szCs w:val="16"/>
              </w:rPr>
              <w:t>Sağlığı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  <w:p w14:paraId="1DF74B30" w14:textId="17FD5256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C6E8E3" w14:textId="77777777" w:rsidR="008563D2" w:rsidRPr="008B6BB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B6BB9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30C2051" w14:textId="65E1209B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4D17BD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08ACD9D7" w14:textId="77777777" w:rsidR="008563D2" w:rsidRPr="00C835B5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835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suman ÇOBANOĞLU</w:t>
            </w:r>
          </w:p>
          <w:p w14:paraId="73409FE2" w14:textId="6A2DC66C" w:rsidR="008563D2" w:rsidRPr="00DE054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B6BB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dime TOP ÜSTÜNER</w:t>
            </w:r>
          </w:p>
        </w:tc>
        <w:tc>
          <w:tcPr>
            <w:tcW w:w="1134" w:type="dxa"/>
            <w:vMerge/>
          </w:tcPr>
          <w:p w14:paraId="1142A6DA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507B583" w14:textId="68F19AC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CB44E5" w14:textId="2CD5B0B8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Anatomi (Ebe 1, 88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</w:tcPr>
          <w:p w14:paraId="01AAAB0D" w14:textId="7F419319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9653315" w14:textId="5701F89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381EEB05" w14:textId="2FA8DF9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EC28E0D" w14:textId="77777777" w:rsidR="008563D2" w:rsidRPr="0081094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1094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Ülkü K. ŞAHİN</w:t>
            </w:r>
          </w:p>
          <w:p w14:paraId="152AF2E4" w14:textId="48D05ED1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63D2" w:rsidRPr="00E9061B" w14:paraId="0D8AE75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04FF733" w14:textId="54FFBF1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CB3745" w14:textId="32F7E21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D142071" w14:textId="414AA919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82D68BD" w14:textId="03BE4067" w:rsidR="008563D2" w:rsidRPr="0025452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 w14:paraId="311804C3" w14:textId="268CD46E" w:rsidR="008563D2" w:rsidRPr="0025452B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7B681D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655C7A5" w14:textId="17CABAE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D8FE1A" w14:textId="681FA2A8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Beslenme İlkeleri (Ebe 2, 73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6A7F3760" w14:textId="13CAFE20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79555301" w14:textId="11B511F9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469905E2" w14:textId="44639171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2751FC2" w14:textId="73E7A378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Öğr. Gör. Emine A. PEKDEMİR</w:t>
            </w:r>
          </w:p>
          <w:p w14:paraId="4D42B234" w14:textId="28029E9F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Candan ERSANLI</w:t>
            </w:r>
          </w:p>
          <w:p w14:paraId="77839227" w14:textId="3F4ED491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8563D2" w:rsidRPr="00E9061B" w14:paraId="63C1D834" w14:textId="77777777" w:rsidTr="009A6A84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4D8DFBA" w14:textId="0FB164E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F0B991F" w14:textId="06EF2F9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6AFDF6BA" w14:textId="2EAE731D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BEF2DD1" w14:textId="15E45E02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835" w:type="dxa"/>
          </w:tcPr>
          <w:p w14:paraId="11BD624D" w14:textId="64F1E36B" w:rsidR="008563D2" w:rsidRPr="00E9061B" w:rsidRDefault="008563D2" w:rsidP="008563D2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970E05E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A5C390F" w14:textId="576FF84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6F05D627" w14:textId="5AB964B5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Temel Bilgisayar (Ebe 2, 70 öğrenci)</w:t>
            </w:r>
          </w:p>
        </w:tc>
        <w:tc>
          <w:tcPr>
            <w:tcW w:w="630" w:type="dxa"/>
          </w:tcPr>
          <w:p w14:paraId="2055971F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E935097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  <w:p w14:paraId="4DF590FA" w14:textId="4487598B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782F52D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urullah ÇALIŞ</w:t>
            </w:r>
          </w:p>
          <w:p w14:paraId="60C79591" w14:textId="17E1F0BA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</w:tr>
      <w:tr w:rsidR="008563D2" w:rsidRPr="00E9061B" w14:paraId="3414A75B" w14:textId="77777777" w:rsidTr="009A6A84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3483ED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59F6513" w14:textId="5D67A6F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F106D18" w14:textId="77777777" w:rsidR="008563D2" w:rsidRPr="00607D28" w:rsidRDefault="008563D2" w:rsidP="008563D2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Toplumsal Cinsiyet Eşitliği</w:t>
            </w:r>
          </w:p>
          <w:p w14:paraId="4435FED2" w14:textId="77777777" w:rsidR="008563D2" w:rsidRDefault="008563D2" w:rsidP="008563D2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7ABAE1BC" w14:textId="77777777" w:rsidR="008563D2" w:rsidRDefault="008563D2" w:rsidP="008563D2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Çocuk İhmal ve İstismarı</w:t>
            </w:r>
          </w:p>
          <w:p w14:paraId="4EF533E6" w14:textId="6E72EAEC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OSD</w:t>
            </w:r>
          </w:p>
        </w:tc>
        <w:tc>
          <w:tcPr>
            <w:tcW w:w="567" w:type="dxa"/>
          </w:tcPr>
          <w:p w14:paraId="4A2B3E5F" w14:textId="77777777" w:rsidR="008563D2" w:rsidRPr="00E6139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8049ED2" w14:textId="77777777" w:rsidR="008563D2" w:rsidRPr="00E6139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644DD619" w14:textId="77777777" w:rsidR="008563D2" w:rsidRPr="00E6139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91B6802" w14:textId="77777777" w:rsidR="008563D2" w:rsidRPr="00E6139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2FD4CD47" w14:textId="4B71CFEB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61392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835" w:type="dxa"/>
          </w:tcPr>
          <w:p w14:paraId="5419BC70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urullah ÇALIŞ</w:t>
            </w:r>
          </w:p>
          <w:p w14:paraId="2AFC5429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599EBB3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D356883" w14:textId="2A673CF2" w:rsidR="008563D2" w:rsidRPr="00607D28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07D28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Nurten G. BAYRAK</w:t>
            </w:r>
          </w:p>
          <w:p w14:paraId="11D3EB8C" w14:textId="1FE835DE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0A0009AB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E7F9440" w14:textId="4D9FA89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0DAF2F7" w14:textId="490E05A6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ağımlılık ve Korunma (Ebe 1, 74 öğrenci)</w:t>
            </w:r>
          </w:p>
          <w:p w14:paraId="45256AA1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B52AEB8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3F673EC1" w14:textId="2983F4D2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3A4820EB" w14:textId="1919320F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7</w:t>
            </w:r>
          </w:p>
          <w:p w14:paraId="7643C48D" w14:textId="27703AAB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76DF5457" w14:textId="300EA11B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7F54F23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Mehmet YILDIZ</w:t>
            </w:r>
          </w:p>
          <w:p w14:paraId="21DCB5CB" w14:textId="51DCD51A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B392D3" w14:textId="3046F5BB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63D2" w:rsidRPr="00E9061B" w14:paraId="4EA9411B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903EC0" w14:textId="6A59623E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1EC408E5" w14:textId="05AA5049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6195F50F" w14:textId="4CE8605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0E71F4F" w14:textId="70DC424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4DA8F1E4" w14:textId="62D06C6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55489A6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EEECE1" w:themeFill="background2"/>
          </w:tcPr>
          <w:p w14:paraId="77318CA1" w14:textId="0114477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42ECE8D6" w14:textId="7AC679D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15AD2666" w14:textId="1B7F3950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2EA6C390" w14:textId="2C999894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63D2" w:rsidRPr="00E9061B" w14:paraId="38E0C7C0" w14:textId="77777777" w:rsidTr="00245F17">
        <w:trPr>
          <w:trHeight w:val="40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55B03E1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4B9B3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08EDEDB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40848C8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CD0E98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4B332D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F2697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5624E7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F9F13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9F05502" w14:textId="57682901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7.11.2025</w:t>
            </w:r>
          </w:p>
          <w:p w14:paraId="5D60FA85" w14:textId="23FA152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6C779881" w14:textId="13FC6089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7C96C58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Türk Dili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1)</w:t>
            </w:r>
          </w:p>
          <w:p w14:paraId="3F24BD7C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5 öğrenci</w:t>
            </w:r>
          </w:p>
          <w:p w14:paraId="7F861808" w14:textId="77777777" w:rsidR="008563D2" w:rsidRPr="00CB0FCD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B0FCD">
              <w:rPr>
                <w:rFonts w:ascii="Times New Roman" w:hAnsi="Times New Roman" w:cs="Times New Roman"/>
                <w:b/>
                <w:sz w:val="16"/>
                <w:szCs w:val="16"/>
              </w:rPr>
              <w:t>Öğr. Gör. Nazlı Eser AYDIN</w:t>
            </w:r>
          </w:p>
          <w:p w14:paraId="5654F0E1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22850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13A9B8E3" w14:textId="77777777" w:rsidR="008563D2" w:rsidRPr="002B55C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126AB70" w14:textId="77777777" w:rsidR="008563D2" w:rsidRPr="002B55C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38BD2C2" w14:textId="77777777" w:rsidR="008563D2" w:rsidRPr="002B55C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56214C0B" w14:textId="77777777" w:rsidR="008563D2" w:rsidRPr="002B55C8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1E5704B0" w14:textId="566F2DAB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2B55C8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0B5B99ED" w14:textId="0CF41F6D" w:rsidR="008563D2" w:rsidRPr="00B06F6B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F7B85F4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C103E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394122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C83580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79B73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11B7C1F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356F69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CC171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B7EB9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D081253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487865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9F0AF8" w14:textId="49B3DD95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7.11.2025</w:t>
            </w:r>
          </w:p>
          <w:p w14:paraId="542CBF3C" w14:textId="3F74800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53B14C18" w14:textId="75C347C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51CBB38A" w14:textId="77777777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Türk Dili (Ebe 1, 80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  <w:p w14:paraId="0EB39B90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Öğr. Gör. Nazlı Eser AYDIN</w:t>
            </w:r>
          </w:p>
          <w:p w14:paraId="53C112C1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1B63A268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585A2102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  <w:p w14:paraId="30F94E61" w14:textId="14B13088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6740B807" w14:textId="0C665392" w:rsidR="008563D2" w:rsidRPr="00BB5229" w:rsidRDefault="008563D2" w:rsidP="008563D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8563D2" w:rsidRPr="00E9061B" w14:paraId="21D1C261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25BD71C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581627" w14:textId="541034DF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DAF236B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</w:t>
            </w:r>
          </w:p>
          <w:p w14:paraId="2656ACDD" w14:textId="7BD8E8FC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567" w:type="dxa"/>
          </w:tcPr>
          <w:p w14:paraId="60D6279A" w14:textId="77777777" w:rsidR="008563D2" w:rsidRPr="00C835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835B5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2BA2719" w14:textId="77777777" w:rsidR="008563D2" w:rsidRPr="00C835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C835B5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63253D4" w14:textId="2BBA2576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C835B5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7FEECFE2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</w:t>
            </w:r>
            <w:r w:rsidRPr="005B00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 Dr. Emine Ela KÜÇÜK</w:t>
            </w:r>
          </w:p>
          <w:p w14:paraId="23D3BE96" w14:textId="77777777" w:rsidR="008563D2" w:rsidRPr="009F3F3F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F3F3F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Ayla HENDEKCİ</w:t>
            </w:r>
          </w:p>
          <w:p w14:paraId="33C6D90A" w14:textId="1808FC0C" w:rsidR="008563D2" w:rsidRPr="00FD2291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r. Öğr. Ü. Barış KAYA</w:t>
            </w:r>
          </w:p>
        </w:tc>
        <w:tc>
          <w:tcPr>
            <w:tcW w:w="1134" w:type="dxa"/>
            <w:vMerge/>
          </w:tcPr>
          <w:p w14:paraId="6E81131F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8C778D5" w14:textId="5FA65631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9E757AB" w14:textId="7B4A58A7" w:rsidR="008563D2" w:rsidRPr="00E67F97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ilimsel Araştırma Okuryazarlığı (Ebe 2, 15 öğrenci)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67F9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su IŞIK</w:t>
            </w:r>
          </w:p>
          <w:p w14:paraId="139EFD5A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56A1DBE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Tiyatro (Ebe 2, 17 öğrenci)</w:t>
            </w:r>
          </w:p>
          <w:p w14:paraId="6303D6C4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255307C1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ekonsepsiyonel</w:t>
            </w:r>
            <w:proofErr w:type="spellEnd"/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Bakım ve Danışmanlık (Ebe 2, 14 öğrenci)</w:t>
            </w:r>
          </w:p>
          <w:p w14:paraId="7D5D35D3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477364DC" w14:textId="7BE6E120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Kadın Sağlığı ve Tamamlayıcı Tedavi Yöntemleri (Ebe 2, 19 öğrenci)</w:t>
            </w:r>
          </w:p>
        </w:tc>
        <w:tc>
          <w:tcPr>
            <w:tcW w:w="630" w:type="dxa"/>
          </w:tcPr>
          <w:p w14:paraId="63578408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3</w:t>
            </w:r>
          </w:p>
          <w:p w14:paraId="2F71070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E27E633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C3503C0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BB6E4A7" w14:textId="22B3F119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326EC85D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F096EA0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7</w:t>
            </w:r>
          </w:p>
          <w:p w14:paraId="07E5DDF9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88157E0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0F131D3" w14:textId="3514EB9E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535131DF" w14:textId="4CA0B9A4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CF31AD7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8D1C65E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235F12F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5599A59" w14:textId="48DDDB61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uazzez DANACI</w:t>
            </w:r>
          </w:p>
          <w:p w14:paraId="19832612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7583CEE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dan ERSANLI</w:t>
            </w:r>
          </w:p>
          <w:p w14:paraId="6F265FBC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E339101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B4EA7D0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Ezgi ŞAHİN</w:t>
            </w:r>
          </w:p>
          <w:p w14:paraId="301146B1" w14:textId="3EB5550C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563D2" w:rsidRPr="00E9061B" w14:paraId="07876C0E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71AC10F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6D0A4F" w14:textId="0CC9255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A5F0596" w14:textId="77777777" w:rsidR="008563D2" w:rsidRPr="00FB03C6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FB03C6">
              <w:rPr>
                <w:rFonts w:ascii="Times New Roman" w:hAnsi="Times New Roman" w:cs="Times New Roman"/>
                <w:i/>
                <w:sz w:val="16"/>
                <w:szCs w:val="16"/>
              </w:rPr>
              <w:t>Hemşirelikte İnovatif Düşünme</w:t>
            </w:r>
          </w:p>
          <w:p w14:paraId="7A313277" w14:textId="1A6607D0" w:rsidR="008563D2" w:rsidRPr="00A95297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</w:tc>
        <w:tc>
          <w:tcPr>
            <w:tcW w:w="567" w:type="dxa"/>
          </w:tcPr>
          <w:p w14:paraId="4C6A0128" w14:textId="17F00A14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835" w:type="dxa"/>
          </w:tcPr>
          <w:p w14:paraId="19BB342D" w14:textId="44A3A4B1" w:rsidR="008563D2" w:rsidRPr="002B55C8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03C6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Ayla HENDEKCİ</w:t>
            </w:r>
          </w:p>
        </w:tc>
        <w:tc>
          <w:tcPr>
            <w:tcW w:w="1134" w:type="dxa"/>
            <w:vMerge/>
          </w:tcPr>
          <w:p w14:paraId="3DCD5141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8B2F937" w14:textId="0B45840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954AF3B" w14:textId="77777777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beveynliğe Hazırlık 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Ebe 3, 11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20D3403B" w14:textId="77777777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ngelli Kadınlarda Üreme Sağlığı Sorunları 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Ebe-3, 11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</w:t>
            </w:r>
          </w:p>
          <w:p w14:paraId="60D50B1B" w14:textId="70AC40A1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Kadın Sağlık ve Toplum </w:t>
            </w: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Ebe 3, 11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öğrenci) </w:t>
            </w: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su IŞIK</w:t>
            </w:r>
          </w:p>
          <w:p w14:paraId="6353CA15" w14:textId="6817E3AC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50F7B36" w14:textId="207C7FBE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sleki İletişim (Ebe 3, 14 öğrenci)</w:t>
            </w:r>
          </w:p>
        </w:tc>
        <w:tc>
          <w:tcPr>
            <w:tcW w:w="630" w:type="dxa"/>
          </w:tcPr>
          <w:p w14:paraId="27BC4AF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3</w:t>
            </w:r>
          </w:p>
          <w:p w14:paraId="7D951296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1BE0F83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0365E9DD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7C96B85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7</w:t>
            </w:r>
          </w:p>
          <w:p w14:paraId="6CEBB761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03E8D0F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37C24A5" w14:textId="77777777" w:rsidR="008563D2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DF6A45A" w14:textId="5AB66CE3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33D5604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Candan ERSANLI</w:t>
            </w:r>
          </w:p>
          <w:p w14:paraId="4319C7EC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F1774DC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Ezgi ŞAHİN</w:t>
            </w:r>
          </w:p>
          <w:p w14:paraId="51EB0ABD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7414B5D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9D7DF06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AB2232B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A0BF374" w14:textId="1993EB2F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Öğr. Gör. Emine A. PEKDEMİR</w:t>
            </w:r>
          </w:p>
        </w:tc>
      </w:tr>
      <w:tr w:rsidR="008563D2" w:rsidRPr="00E9061B" w14:paraId="5BF1358B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149106D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B082068" w14:textId="1BA9EAF3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5CE3756" w14:textId="77777777" w:rsidR="008563D2" w:rsidRPr="00F34B7A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Mesleki İngilizc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I</w:t>
            </w:r>
          </w:p>
          <w:p w14:paraId="532D873A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45 öğrenci</w:t>
            </w:r>
          </w:p>
          <w:p w14:paraId="21D00488" w14:textId="25BB393A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AF6E5A6" w14:textId="77777777" w:rsidR="008563D2" w:rsidRPr="00F8470E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CD4F7CE" w14:textId="77777777" w:rsidR="008563D2" w:rsidRPr="00F8470E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11338643" w14:textId="77777777" w:rsidR="008563D2" w:rsidRPr="00F8470E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00B26587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8470E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444AAB93" w14:textId="56ED8D76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35" w:type="dxa"/>
          </w:tcPr>
          <w:p w14:paraId="521D591D" w14:textId="77777777" w:rsidR="008563D2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</w:pPr>
            <w:r w:rsidRPr="002B55C8">
              <w:rPr>
                <w:rFonts w:ascii="Times New Roman" w:hAnsi="Times New Roman" w:cs="Times New Roman"/>
                <w:b/>
                <w:bCs/>
                <w:sz w:val="16"/>
                <w:szCs w:val="18"/>
              </w:rPr>
              <w:t>Dr. Öğr. Ü. Şule KIRCA</w:t>
            </w:r>
          </w:p>
          <w:p w14:paraId="7FA4FBE4" w14:textId="4CFEABDC" w:rsidR="008563D2" w:rsidRPr="00B7745F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76063B1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7DD85E5" w14:textId="04E6951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8668121" w14:textId="20DBF5DA" w:rsidR="008563D2" w:rsidRPr="00BB5229" w:rsidRDefault="008563D2" w:rsidP="008563D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Mesleki İngilizce (Ebe 2, 77 </w:t>
            </w:r>
            <w:r w:rsidRPr="00BB522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3173818A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2F7487C9" w14:textId="373D60B4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8B39D80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. Tuba </w:t>
            </w:r>
            <w:proofErr w:type="spellStart"/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nise</w:t>
            </w:r>
            <w:proofErr w:type="spellEnd"/>
            <w:r w:rsidRPr="00BB522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BENLİ</w:t>
            </w:r>
          </w:p>
          <w:p w14:paraId="2489F7B9" w14:textId="6113E43F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563D2" w:rsidRPr="00E9061B" w14:paraId="0A98A058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9FFE52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7EC6E0C" w14:textId="60A7212D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C7E5408" w14:textId="77777777" w:rsidR="008563D2" w:rsidRPr="005B00B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Fizik Muayene ve Tanılama </w:t>
            </w:r>
          </w:p>
          <w:p w14:paraId="656A78FE" w14:textId="77777777" w:rsidR="008563D2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446AF87" w14:textId="40B08A0E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3 öğrenci</w:t>
            </w:r>
          </w:p>
        </w:tc>
        <w:tc>
          <w:tcPr>
            <w:tcW w:w="567" w:type="dxa"/>
          </w:tcPr>
          <w:p w14:paraId="4FAD167F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E44F70E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76C6A3A8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3D81607D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275F6A03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  <w:p w14:paraId="1272BD53" w14:textId="77777777" w:rsidR="008563D2" w:rsidRPr="008C6E9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8C6E9B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  <w:p w14:paraId="36C8C0D6" w14:textId="56D5D086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037FA3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35" w:type="dxa"/>
          </w:tcPr>
          <w:p w14:paraId="63AD876F" w14:textId="77777777" w:rsidR="008563D2" w:rsidRDefault="008563D2" w:rsidP="008563D2">
            <w:pPr>
              <w:rPr>
                <w:rFonts w:ascii="Times New Roman" w:hAnsi="Times New Roman" w:cs="Times New Roman"/>
                <w:b/>
                <w:sz w:val="15"/>
                <w:szCs w:val="18"/>
              </w:rPr>
            </w:pPr>
            <w:r w:rsidRPr="009A046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oç. Dr. </w:t>
            </w:r>
            <w:r w:rsidRPr="002A49B4"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Asuman </w:t>
            </w:r>
            <w:r w:rsidRPr="00A047CC">
              <w:rPr>
                <w:rFonts w:ascii="Times New Roman" w:hAnsi="Times New Roman" w:cs="Times New Roman"/>
                <w:b/>
                <w:sz w:val="15"/>
                <w:szCs w:val="18"/>
              </w:rPr>
              <w:t>ÇOBANOĞLU</w:t>
            </w:r>
          </w:p>
          <w:p w14:paraId="4E9A8FB5" w14:textId="5328301C" w:rsidR="008563D2" w:rsidRPr="002B4B72" w:rsidRDefault="008563D2" w:rsidP="008563D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A87F4EA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EEECE1" w:themeFill="background2"/>
          </w:tcPr>
          <w:p w14:paraId="6CCB6688" w14:textId="1CF1CAE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52297215" w14:textId="195C5EE7" w:rsidR="008563D2" w:rsidRPr="00BB5229" w:rsidRDefault="008563D2" w:rsidP="008563D2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1B0A6114" w14:textId="5B59A19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783B00BF" w14:textId="512F299D" w:rsidR="008563D2" w:rsidRPr="00BB5229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8563D2" w:rsidRPr="00E9061B" w14:paraId="3DACDE67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C4BF450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E85836" w14:textId="06B09E5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CB0830C" w14:textId="77777777" w:rsidR="008563D2" w:rsidRPr="00F34B7A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. Tarihi</w:t>
            </w:r>
          </w:p>
          <w:p w14:paraId="2AA04B49" w14:textId="77777777" w:rsidR="008563D2" w:rsidRDefault="008563D2" w:rsidP="008563D2">
            <w:pPr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 w:rsidRPr="0071193D">
              <w:rPr>
                <w:rFonts w:ascii="Times New Roman" w:hAnsi="Times New Roman" w:cs="Times New Roman"/>
                <w:sz w:val="14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6 öğrenci</w:t>
            </w:r>
          </w:p>
          <w:p w14:paraId="627506E2" w14:textId="77777777" w:rsidR="008563D2" w:rsidRPr="00B91683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t>Dr. Öğr. Ü. Selcan A. ERASLAN</w:t>
            </w:r>
          </w:p>
          <w:p w14:paraId="748CDD77" w14:textId="04918D28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C322BB8" w14:textId="77777777" w:rsidR="008563D2" w:rsidRPr="00DF2CB0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1</w:t>
            </w:r>
          </w:p>
          <w:p w14:paraId="4BC3F3B5" w14:textId="77777777" w:rsidR="008563D2" w:rsidRPr="00DF2CB0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2</w:t>
            </w:r>
          </w:p>
          <w:p w14:paraId="376933A2" w14:textId="77777777" w:rsidR="008563D2" w:rsidRPr="00DF2CB0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  <w:p w14:paraId="59EE8F43" w14:textId="77777777" w:rsidR="008563D2" w:rsidRPr="00DF2CB0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5B1913DE" w14:textId="2FFAED22" w:rsidR="008563D2" w:rsidRPr="00D26795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DF2CB0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2835" w:type="dxa"/>
          </w:tcPr>
          <w:p w14:paraId="5A8DA7F4" w14:textId="77777777" w:rsidR="008563D2" w:rsidRPr="00B91683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lastRenderedPageBreak/>
              <w:t>Dr. Öğr. Ü. Selcan A. ERASLAN</w:t>
            </w:r>
          </w:p>
          <w:p w14:paraId="6C1C0C61" w14:textId="3D99F58C" w:rsidR="008563D2" w:rsidRPr="006E17F3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  <w:r w:rsidRPr="00230EC9">
              <w:rPr>
                <w:rFonts w:ascii="Times New Roman" w:hAnsi="Times New Roman" w:cs="Times New Roman"/>
                <w:sz w:val="14"/>
                <w:szCs w:val="16"/>
              </w:rPr>
              <w:lastRenderedPageBreak/>
              <w:t xml:space="preserve"> </w:t>
            </w:r>
          </w:p>
        </w:tc>
        <w:tc>
          <w:tcPr>
            <w:tcW w:w="1134" w:type="dxa"/>
            <w:vMerge/>
          </w:tcPr>
          <w:p w14:paraId="0B13D230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273331D" w14:textId="0301C0F6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FBC3CF8" w14:textId="75FF8465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. Tarih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Ebe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, 78 öğrenci)</w:t>
            </w:r>
          </w:p>
          <w:p w14:paraId="19FC6C97" w14:textId="77777777" w:rsidR="008563D2" w:rsidRPr="00BB5229" w:rsidRDefault="008563D2" w:rsidP="008563D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b/>
                <w:sz w:val="16"/>
                <w:szCs w:val="16"/>
              </w:rPr>
              <w:t>Dr. Öğr. Ü. Selcan A. ERASLAN</w:t>
            </w:r>
          </w:p>
          <w:p w14:paraId="687C916F" w14:textId="5B5A2AEF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18CA5DF5" w14:textId="04C7B0B5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8</w:t>
            </w:r>
          </w:p>
          <w:p w14:paraId="65D03D7D" w14:textId="798D62E2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9</w:t>
            </w:r>
          </w:p>
          <w:p w14:paraId="0DE44E7B" w14:textId="77777777" w:rsidR="008563D2" w:rsidRPr="00BB5229" w:rsidRDefault="008563D2" w:rsidP="008563D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916A314" w14:textId="47CA793D" w:rsidR="008563D2" w:rsidRPr="00BB5229" w:rsidRDefault="008563D2" w:rsidP="008563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8449FA" w14:textId="77777777" w:rsidR="008563D2" w:rsidRPr="00BB5229" w:rsidRDefault="008563D2" w:rsidP="008563D2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  <w:p w14:paraId="0AA38187" w14:textId="3898D307" w:rsidR="008563D2" w:rsidRPr="00BB5229" w:rsidRDefault="008563D2" w:rsidP="008563D2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8563D2" w:rsidRPr="00E9061B" w14:paraId="5A6BD886" w14:textId="77777777" w:rsidTr="00303DA0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BDCDE66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34CC5BF" w14:textId="40B6D455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434B104C" w14:textId="2F43CCFD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31BCFA45" w14:textId="71F7173F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39D9E78F" w14:textId="084C4B72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7951F27" w14:textId="77777777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EEECE1" w:themeFill="background2"/>
          </w:tcPr>
          <w:p w14:paraId="2ED922F0" w14:textId="755443F4" w:rsidR="008563D2" w:rsidRPr="00E9061B" w:rsidRDefault="008563D2" w:rsidP="008563D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5B1E301F" w14:textId="77777777" w:rsidR="008563D2" w:rsidRPr="00E9061B" w:rsidRDefault="008563D2" w:rsidP="008563D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3028F46C" w14:textId="77777777" w:rsidR="008563D2" w:rsidRPr="00E9061B" w:rsidRDefault="008563D2" w:rsidP="008563D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2E35A0F0" w14:textId="77777777" w:rsidR="008563D2" w:rsidRPr="00E9061B" w:rsidRDefault="008563D2" w:rsidP="008563D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29F7F3CA" w14:textId="77777777" w:rsidR="00245F17" w:rsidRDefault="004C2B2A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</w:p>
    <w:p w14:paraId="2FB3674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2BBE4795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7830B98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F0C5D50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0B053D0" w14:textId="004A5786" w:rsidR="004A7E55" w:rsidRPr="00E9061B" w:rsidRDefault="004C2B2A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P</w:t>
      </w:r>
      <w:r w:rsidR="00D66FB3" w:rsidRPr="00E9061B">
        <w:rPr>
          <w:rFonts w:ascii="Times New Roman" w:eastAsia="Times New Roman" w:hAnsi="Times New Roman" w:cs="Times New Roman"/>
          <w:b/>
          <w:sz w:val="18"/>
          <w:szCs w:val="18"/>
        </w:rPr>
        <w:t>rof.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Dr. </w:t>
      </w:r>
      <w:r w:rsidR="00334282" w:rsidRPr="00E9061B">
        <w:rPr>
          <w:rFonts w:ascii="Times New Roman" w:eastAsia="Times New Roman" w:hAnsi="Times New Roman" w:cs="Times New Roman"/>
          <w:b/>
          <w:sz w:val="18"/>
          <w:szCs w:val="18"/>
        </w:rPr>
        <w:t>Yeşim YAMAN AKTAŞ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Doç. D</w:t>
      </w:r>
      <w:r w:rsidR="00ED1A42" w:rsidRPr="00E9061B">
        <w:rPr>
          <w:rFonts w:ascii="Times New Roman" w:eastAsia="Times New Roman" w:hAnsi="Times New Roman" w:cs="Times New Roman"/>
          <w:b/>
          <w:sz w:val="18"/>
          <w:szCs w:val="18"/>
        </w:rPr>
        <w:t>r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. Çağla YİĞİTBAŞ</w:t>
      </w:r>
    </w:p>
    <w:tbl>
      <w:tblPr>
        <w:tblStyle w:val="TabloKlavuzu"/>
        <w:tblpPr w:leftFromText="180" w:rightFromText="180" w:vertAnchor="text" w:horzAnchor="margin" w:tblpXSpec="center" w:tblpY="2023"/>
        <w:tblW w:w="0" w:type="auto"/>
        <w:tblLook w:val="04A0" w:firstRow="1" w:lastRow="0" w:firstColumn="1" w:lastColumn="0" w:noHBand="0" w:noVBand="1"/>
      </w:tblPr>
      <w:tblGrid>
        <w:gridCol w:w="2126"/>
        <w:gridCol w:w="2835"/>
        <w:gridCol w:w="3119"/>
      </w:tblGrid>
      <w:tr w:rsidR="00810947" w:rsidRPr="00F34B7A" w14:paraId="22AC33AE" w14:textId="77777777" w:rsidTr="00810947">
        <w:tc>
          <w:tcPr>
            <w:tcW w:w="8080" w:type="dxa"/>
            <w:gridSpan w:val="3"/>
          </w:tcPr>
          <w:p w14:paraId="7BE887BC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>YEDEK GÖZETMEN LİSTESİ</w:t>
            </w:r>
          </w:p>
        </w:tc>
      </w:tr>
      <w:tr w:rsidR="00810947" w:rsidRPr="00F34B7A" w14:paraId="17373662" w14:textId="77777777" w:rsidTr="00810947">
        <w:tc>
          <w:tcPr>
            <w:tcW w:w="2126" w:type="dxa"/>
          </w:tcPr>
          <w:p w14:paraId="434761C5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</w:p>
        </w:tc>
        <w:tc>
          <w:tcPr>
            <w:tcW w:w="2835" w:type="dxa"/>
          </w:tcPr>
          <w:p w14:paraId="247E87F4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>Hemşirelik</w:t>
            </w:r>
          </w:p>
        </w:tc>
        <w:tc>
          <w:tcPr>
            <w:tcW w:w="3119" w:type="dxa"/>
          </w:tcPr>
          <w:p w14:paraId="253256C3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>Ebelik</w:t>
            </w:r>
          </w:p>
        </w:tc>
      </w:tr>
      <w:tr w:rsidR="00810947" w:rsidRPr="00F34B7A" w14:paraId="7C2BE43B" w14:textId="77777777" w:rsidTr="00810947">
        <w:tc>
          <w:tcPr>
            <w:tcW w:w="2126" w:type="dxa"/>
          </w:tcPr>
          <w:p w14:paraId="3C2E0247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zartesi</w:t>
            </w:r>
          </w:p>
        </w:tc>
        <w:tc>
          <w:tcPr>
            <w:tcW w:w="2835" w:type="dxa"/>
          </w:tcPr>
          <w:p w14:paraId="4C1A2BDE" w14:textId="77777777" w:rsidR="00810947" w:rsidRPr="005A0E72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r. Öğr. Ü Didar KARAKAŞ İNCE</w:t>
            </w:r>
          </w:p>
        </w:tc>
        <w:tc>
          <w:tcPr>
            <w:tcW w:w="3119" w:type="dxa"/>
          </w:tcPr>
          <w:p w14:paraId="2311C7D4" w14:textId="77777777" w:rsidR="00810947" w:rsidRPr="00CD3481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Öğr. Ü. Azize AYDEMİR, </w:t>
            </w:r>
          </w:p>
        </w:tc>
      </w:tr>
      <w:tr w:rsidR="00810947" w:rsidRPr="00F34B7A" w14:paraId="594CA8B5" w14:textId="77777777" w:rsidTr="00810947">
        <w:tc>
          <w:tcPr>
            <w:tcW w:w="2126" w:type="dxa"/>
          </w:tcPr>
          <w:p w14:paraId="3ADFB1EE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lı</w:t>
            </w:r>
          </w:p>
        </w:tc>
        <w:tc>
          <w:tcPr>
            <w:tcW w:w="2835" w:type="dxa"/>
          </w:tcPr>
          <w:p w14:paraId="32B9D319" w14:textId="77777777" w:rsidR="00810947" w:rsidRPr="007F4024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Uzm. Hem. Şelale YILMAZ</w:t>
            </w:r>
          </w:p>
        </w:tc>
        <w:tc>
          <w:tcPr>
            <w:tcW w:w="3119" w:type="dxa"/>
          </w:tcPr>
          <w:p w14:paraId="1DE4458B" w14:textId="77777777" w:rsidR="00810947" w:rsidRPr="00CD3481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Öğr. Ü. Cansu IŞIK </w:t>
            </w:r>
          </w:p>
        </w:tc>
      </w:tr>
      <w:tr w:rsidR="00810947" w:rsidRPr="00F34B7A" w14:paraId="3CFCEC6B" w14:textId="77777777" w:rsidTr="00810947">
        <w:tc>
          <w:tcPr>
            <w:tcW w:w="2126" w:type="dxa"/>
          </w:tcPr>
          <w:p w14:paraId="6CF0FEF8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Çarşamba</w:t>
            </w:r>
          </w:p>
        </w:tc>
        <w:tc>
          <w:tcPr>
            <w:tcW w:w="2835" w:type="dxa"/>
          </w:tcPr>
          <w:p w14:paraId="74725A6A" w14:textId="77777777" w:rsidR="00810947" w:rsidRPr="005A0E72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Arş. Gör Merve ÖKSÜZ</w:t>
            </w:r>
          </w:p>
        </w:tc>
        <w:tc>
          <w:tcPr>
            <w:tcW w:w="3119" w:type="dxa"/>
          </w:tcPr>
          <w:p w14:paraId="62038B1E" w14:textId="77777777" w:rsidR="00810947" w:rsidRPr="00CD3481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Dr. Öğr. Ü. Ezgi ŞAHİN</w:t>
            </w:r>
            <w:r w:rsidRPr="00CD3481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</w:tc>
      </w:tr>
      <w:tr w:rsidR="00810947" w:rsidRPr="00F34B7A" w14:paraId="5915ACD7" w14:textId="77777777" w:rsidTr="00810947">
        <w:trPr>
          <w:trHeight w:val="60"/>
        </w:trPr>
        <w:tc>
          <w:tcPr>
            <w:tcW w:w="2126" w:type="dxa"/>
          </w:tcPr>
          <w:p w14:paraId="4E069BA3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2835" w:type="dxa"/>
          </w:tcPr>
          <w:p w14:paraId="6E8DA317" w14:textId="77777777" w:rsidR="00810947" w:rsidRPr="00374832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Dr. Öğr. Ü Nurten Gülsüm BAYRAK</w:t>
            </w:r>
          </w:p>
        </w:tc>
        <w:tc>
          <w:tcPr>
            <w:tcW w:w="3119" w:type="dxa"/>
          </w:tcPr>
          <w:p w14:paraId="4AB69241" w14:textId="77777777" w:rsidR="00810947" w:rsidRPr="00CD3481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Dr. Öğr. Ü. Candan ERSANLI</w:t>
            </w:r>
          </w:p>
        </w:tc>
      </w:tr>
      <w:tr w:rsidR="00810947" w:rsidRPr="00F34B7A" w14:paraId="46F2AA7D" w14:textId="77777777" w:rsidTr="00810947">
        <w:tc>
          <w:tcPr>
            <w:tcW w:w="2126" w:type="dxa"/>
          </w:tcPr>
          <w:p w14:paraId="2F949D28" w14:textId="77777777" w:rsidR="00810947" w:rsidRPr="00F34B7A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F34B7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uma</w:t>
            </w:r>
          </w:p>
        </w:tc>
        <w:tc>
          <w:tcPr>
            <w:tcW w:w="2835" w:type="dxa"/>
          </w:tcPr>
          <w:p w14:paraId="735DD454" w14:textId="77777777" w:rsidR="00810947" w:rsidRPr="00F836D8" w:rsidRDefault="00810947" w:rsidP="0081094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 xml:space="preserve">Uzm. Hem. </w:t>
            </w:r>
            <w:r w:rsidRPr="00E277D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Nuray </w:t>
            </w:r>
            <w:r w:rsidRPr="00E277D9">
              <w:rPr>
                <w:rFonts w:ascii="Times New Roman" w:hAnsi="Times New Roman" w:cs="Times New Roman"/>
                <w:sz w:val="16"/>
                <w:szCs w:val="16"/>
              </w:rPr>
              <w:t>S. ŞENOL</w:t>
            </w:r>
          </w:p>
        </w:tc>
        <w:tc>
          <w:tcPr>
            <w:tcW w:w="3119" w:type="dxa"/>
          </w:tcPr>
          <w:p w14:paraId="71A7A1AF" w14:textId="77777777" w:rsidR="00810947" w:rsidRPr="00CD3481" w:rsidRDefault="00810947" w:rsidP="008109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Öğr. Ü. Tuba </w:t>
            </w:r>
            <w:proofErr w:type="spellStart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Enise</w:t>
            </w:r>
            <w:proofErr w:type="spellEnd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 BENLİ</w:t>
            </w:r>
          </w:p>
        </w:tc>
      </w:tr>
    </w:tbl>
    <w:p w14:paraId="7EC84028" w14:textId="1C133DEE" w:rsidR="001E25C1" w:rsidRDefault="00810947" w:rsidP="0081094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Hemşirelik Bölüm Başkanı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39056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CD550A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</w:t>
      </w:r>
      <w:r w:rsidR="001569EE">
        <w:rPr>
          <w:rFonts w:ascii="Times New Roman" w:eastAsia="Times New Roman" w:hAnsi="Times New Roman" w:cs="Times New Roman"/>
          <w:b/>
          <w:sz w:val="18"/>
          <w:szCs w:val="18"/>
        </w:rPr>
        <w:t>Ebe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lik Bölüm Başkanı</w:t>
      </w:r>
    </w:p>
    <w:sectPr w:rsidR="001E25C1" w:rsidSect="00964225">
      <w:footerReference w:type="default" r:id="rId7"/>
      <w:pgSz w:w="15840" w:h="12240" w:orient="landscape"/>
      <w:pgMar w:top="720" w:right="720" w:bottom="720" w:left="7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0B7E4" w14:textId="77777777" w:rsidR="006A5C42" w:rsidRDefault="006A5C42" w:rsidP="00223A96">
      <w:pPr>
        <w:spacing w:after="0" w:line="240" w:lineRule="auto"/>
      </w:pPr>
      <w:r>
        <w:separator/>
      </w:r>
    </w:p>
  </w:endnote>
  <w:endnote w:type="continuationSeparator" w:id="0">
    <w:p w14:paraId="1DEAB0AC" w14:textId="77777777" w:rsidR="006A5C42" w:rsidRDefault="006A5C42" w:rsidP="00223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40101010"/>
      <w:docPartObj>
        <w:docPartGallery w:val="Page Numbers (Bottom of Page)"/>
        <w:docPartUnique/>
      </w:docPartObj>
    </w:sdtPr>
    <w:sdtContent>
      <w:p w14:paraId="56D380EB" w14:textId="6F58B985" w:rsidR="00A535C4" w:rsidRDefault="00A535C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1744">
          <w:rPr>
            <w:noProof/>
          </w:rPr>
          <w:t>1</w:t>
        </w:r>
        <w:r>
          <w:fldChar w:fldCharType="end"/>
        </w:r>
      </w:p>
    </w:sdtContent>
  </w:sdt>
  <w:p w14:paraId="2367634C" w14:textId="77777777" w:rsidR="00A535C4" w:rsidRDefault="00A535C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ED64C" w14:textId="77777777" w:rsidR="006A5C42" w:rsidRDefault="006A5C42" w:rsidP="00223A96">
      <w:pPr>
        <w:spacing w:after="0" w:line="240" w:lineRule="auto"/>
      </w:pPr>
      <w:r>
        <w:separator/>
      </w:r>
    </w:p>
  </w:footnote>
  <w:footnote w:type="continuationSeparator" w:id="0">
    <w:p w14:paraId="63C9D2A3" w14:textId="77777777" w:rsidR="006A5C42" w:rsidRDefault="006A5C42" w:rsidP="00223A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267954"/>
    <w:multiLevelType w:val="hybridMultilevel"/>
    <w:tmpl w:val="AD1802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498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LE0t7AwNTY1trRQ0lEKTi0uzszPAykwrAUAL/s19CwAAAA="/>
  </w:docVars>
  <w:rsids>
    <w:rsidRoot w:val="00EF1568"/>
    <w:rsid w:val="00000808"/>
    <w:rsid w:val="00000D9A"/>
    <w:rsid w:val="00000EE0"/>
    <w:rsid w:val="00001B19"/>
    <w:rsid w:val="00001ED3"/>
    <w:rsid w:val="00005E6F"/>
    <w:rsid w:val="00006975"/>
    <w:rsid w:val="000100E1"/>
    <w:rsid w:val="000115AC"/>
    <w:rsid w:val="00015532"/>
    <w:rsid w:val="00016DF5"/>
    <w:rsid w:val="00024088"/>
    <w:rsid w:val="00030306"/>
    <w:rsid w:val="00030C48"/>
    <w:rsid w:val="0003185F"/>
    <w:rsid w:val="00033BD7"/>
    <w:rsid w:val="0003474B"/>
    <w:rsid w:val="00037FA3"/>
    <w:rsid w:val="00041B4F"/>
    <w:rsid w:val="000421CE"/>
    <w:rsid w:val="000424C9"/>
    <w:rsid w:val="00045048"/>
    <w:rsid w:val="00050C2F"/>
    <w:rsid w:val="00051D54"/>
    <w:rsid w:val="0005406A"/>
    <w:rsid w:val="00054269"/>
    <w:rsid w:val="00054799"/>
    <w:rsid w:val="000606B1"/>
    <w:rsid w:val="00062626"/>
    <w:rsid w:val="00064B75"/>
    <w:rsid w:val="000668F3"/>
    <w:rsid w:val="00067B19"/>
    <w:rsid w:val="00071A4B"/>
    <w:rsid w:val="00071E23"/>
    <w:rsid w:val="000725AB"/>
    <w:rsid w:val="00073B12"/>
    <w:rsid w:val="00080BAE"/>
    <w:rsid w:val="00081D86"/>
    <w:rsid w:val="00081F2F"/>
    <w:rsid w:val="000867FC"/>
    <w:rsid w:val="0009269E"/>
    <w:rsid w:val="00093954"/>
    <w:rsid w:val="00096428"/>
    <w:rsid w:val="000C0FC3"/>
    <w:rsid w:val="000C414E"/>
    <w:rsid w:val="000C454E"/>
    <w:rsid w:val="000C6C86"/>
    <w:rsid w:val="000C7AA2"/>
    <w:rsid w:val="000C7E56"/>
    <w:rsid w:val="000D05C9"/>
    <w:rsid w:val="000D4E58"/>
    <w:rsid w:val="000D5F9A"/>
    <w:rsid w:val="000D6E40"/>
    <w:rsid w:val="000D748B"/>
    <w:rsid w:val="000E1323"/>
    <w:rsid w:val="000E7CF4"/>
    <w:rsid w:val="000F25F1"/>
    <w:rsid w:val="00103475"/>
    <w:rsid w:val="00105C31"/>
    <w:rsid w:val="00105F6B"/>
    <w:rsid w:val="00106E0D"/>
    <w:rsid w:val="00107046"/>
    <w:rsid w:val="0011463D"/>
    <w:rsid w:val="00123A5F"/>
    <w:rsid w:val="00123AC2"/>
    <w:rsid w:val="0012462C"/>
    <w:rsid w:val="00125152"/>
    <w:rsid w:val="0013436B"/>
    <w:rsid w:val="00135078"/>
    <w:rsid w:val="001374C5"/>
    <w:rsid w:val="00140228"/>
    <w:rsid w:val="00141595"/>
    <w:rsid w:val="00141AE2"/>
    <w:rsid w:val="0014264B"/>
    <w:rsid w:val="00147055"/>
    <w:rsid w:val="001511CC"/>
    <w:rsid w:val="001569EE"/>
    <w:rsid w:val="00162631"/>
    <w:rsid w:val="0016306D"/>
    <w:rsid w:val="00170458"/>
    <w:rsid w:val="00171AB2"/>
    <w:rsid w:val="00176846"/>
    <w:rsid w:val="0017740B"/>
    <w:rsid w:val="00177553"/>
    <w:rsid w:val="00181809"/>
    <w:rsid w:val="00182ECD"/>
    <w:rsid w:val="00184558"/>
    <w:rsid w:val="00185E62"/>
    <w:rsid w:val="001905A7"/>
    <w:rsid w:val="0019322B"/>
    <w:rsid w:val="00194588"/>
    <w:rsid w:val="001953D7"/>
    <w:rsid w:val="0019650B"/>
    <w:rsid w:val="001A03CD"/>
    <w:rsid w:val="001A5580"/>
    <w:rsid w:val="001A58A6"/>
    <w:rsid w:val="001B0D5D"/>
    <w:rsid w:val="001B1AF1"/>
    <w:rsid w:val="001B2FBD"/>
    <w:rsid w:val="001C6718"/>
    <w:rsid w:val="001D070A"/>
    <w:rsid w:val="001D1D7C"/>
    <w:rsid w:val="001D6DFA"/>
    <w:rsid w:val="001D7EBA"/>
    <w:rsid w:val="001E25C1"/>
    <w:rsid w:val="001E4BEB"/>
    <w:rsid w:val="001E53B2"/>
    <w:rsid w:val="001E5823"/>
    <w:rsid w:val="001E6CA0"/>
    <w:rsid w:val="001F721A"/>
    <w:rsid w:val="001F7633"/>
    <w:rsid w:val="002103F9"/>
    <w:rsid w:val="002121F9"/>
    <w:rsid w:val="00215269"/>
    <w:rsid w:val="00223A96"/>
    <w:rsid w:val="00225404"/>
    <w:rsid w:val="002259AB"/>
    <w:rsid w:val="00227748"/>
    <w:rsid w:val="00230EC9"/>
    <w:rsid w:val="00232157"/>
    <w:rsid w:val="00232327"/>
    <w:rsid w:val="00235839"/>
    <w:rsid w:val="0023697F"/>
    <w:rsid w:val="00237ECF"/>
    <w:rsid w:val="00241C7A"/>
    <w:rsid w:val="0024364A"/>
    <w:rsid w:val="00244504"/>
    <w:rsid w:val="00245288"/>
    <w:rsid w:val="00245F17"/>
    <w:rsid w:val="00246A75"/>
    <w:rsid w:val="00246DE3"/>
    <w:rsid w:val="00247193"/>
    <w:rsid w:val="0025452B"/>
    <w:rsid w:val="0026011A"/>
    <w:rsid w:val="0026371B"/>
    <w:rsid w:val="00264808"/>
    <w:rsid w:val="00274790"/>
    <w:rsid w:val="00275943"/>
    <w:rsid w:val="00281DC1"/>
    <w:rsid w:val="00283E1E"/>
    <w:rsid w:val="00285F48"/>
    <w:rsid w:val="00286A3C"/>
    <w:rsid w:val="00292EB2"/>
    <w:rsid w:val="00293D06"/>
    <w:rsid w:val="002A0295"/>
    <w:rsid w:val="002A49B4"/>
    <w:rsid w:val="002A5BE8"/>
    <w:rsid w:val="002B0DFD"/>
    <w:rsid w:val="002B1F49"/>
    <w:rsid w:val="002B4B72"/>
    <w:rsid w:val="002B55C8"/>
    <w:rsid w:val="002C002C"/>
    <w:rsid w:val="002C31DF"/>
    <w:rsid w:val="002C7B00"/>
    <w:rsid w:val="002C7B59"/>
    <w:rsid w:val="002D5BF3"/>
    <w:rsid w:val="002D78E1"/>
    <w:rsid w:val="002E0A8F"/>
    <w:rsid w:val="002E1F15"/>
    <w:rsid w:val="002E509B"/>
    <w:rsid w:val="002E5443"/>
    <w:rsid w:val="002F04B1"/>
    <w:rsid w:val="002F058C"/>
    <w:rsid w:val="002F67AA"/>
    <w:rsid w:val="002F7D7C"/>
    <w:rsid w:val="00303DA0"/>
    <w:rsid w:val="00306037"/>
    <w:rsid w:val="00306DE0"/>
    <w:rsid w:val="00311D29"/>
    <w:rsid w:val="00314E3F"/>
    <w:rsid w:val="00321E2E"/>
    <w:rsid w:val="003232FF"/>
    <w:rsid w:val="003259C7"/>
    <w:rsid w:val="0033043D"/>
    <w:rsid w:val="00332AF9"/>
    <w:rsid w:val="00334282"/>
    <w:rsid w:val="0033504D"/>
    <w:rsid w:val="00335E52"/>
    <w:rsid w:val="00335E54"/>
    <w:rsid w:val="00351A23"/>
    <w:rsid w:val="00351DEB"/>
    <w:rsid w:val="0035213C"/>
    <w:rsid w:val="0035457B"/>
    <w:rsid w:val="00363D93"/>
    <w:rsid w:val="00363DF3"/>
    <w:rsid w:val="00364E22"/>
    <w:rsid w:val="00370489"/>
    <w:rsid w:val="00374832"/>
    <w:rsid w:val="003760BD"/>
    <w:rsid w:val="00380699"/>
    <w:rsid w:val="00381548"/>
    <w:rsid w:val="00390500"/>
    <w:rsid w:val="00390565"/>
    <w:rsid w:val="0039458A"/>
    <w:rsid w:val="00394E46"/>
    <w:rsid w:val="003963E0"/>
    <w:rsid w:val="003A0032"/>
    <w:rsid w:val="003A0CB2"/>
    <w:rsid w:val="003A2168"/>
    <w:rsid w:val="003A2CD2"/>
    <w:rsid w:val="003A465B"/>
    <w:rsid w:val="003B10C0"/>
    <w:rsid w:val="003B6192"/>
    <w:rsid w:val="003C464F"/>
    <w:rsid w:val="003C6FB2"/>
    <w:rsid w:val="003D1C8B"/>
    <w:rsid w:val="003D50A4"/>
    <w:rsid w:val="003D64FE"/>
    <w:rsid w:val="003E0B95"/>
    <w:rsid w:val="003E0F51"/>
    <w:rsid w:val="003F4780"/>
    <w:rsid w:val="00402DC7"/>
    <w:rsid w:val="00404CE8"/>
    <w:rsid w:val="00405B71"/>
    <w:rsid w:val="00410C40"/>
    <w:rsid w:val="00412799"/>
    <w:rsid w:val="0041512D"/>
    <w:rsid w:val="0041542D"/>
    <w:rsid w:val="004154D5"/>
    <w:rsid w:val="004157E1"/>
    <w:rsid w:val="004169A5"/>
    <w:rsid w:val="0042199D"/>
    <w:rsid w:val="004342E8"/>
    <w:rsid w:val="00435999"/>
    <w:rsid w:val="00435C9B"/>
    <w:rsid w:val="00436F34"/>
    <w:rsid w:val="004411BD"/>
    <w:rsid w:val="00442BA3"/>
    <w:rsid w:val="0044767F"/>
    <w:rsid w:val="0045690E"/>
    <w:rsid w:val="00460FFC"/>
    <w:rsid w:val="00461EE9"/>
    <w:rsid w:val="00471AAE"/>
    <w:rsid w:val="004737C3"/>
    <w:rsid w:val="00474551"/>
    <w:rsid w:val="00475405"/>
    <w:rsid w:val="00481162"/>
    <w:rsid w:val="00492471"/>
    <w:rsid w:val="004967BC"/>
    <w:rsid w:val="00496882"/>
    <w:rsid w:val="004A1D50"/>
    <w:rsid w:val="004A7E55"/>
    <w:rsid w:val="004B0100"/>
    <w:rsid w:val="004B0F53"/>
    <w:rsid w:val="004B33A8"/>
    <w:rsid w:val="004B6A22"/>
    <w:rsid w:val="004B6A97"/>
    <w:rsid w:val="004C203F"/>
    <w:rsid w:val="004C2B2A"/>
    <w:rsid w:val="004C2B7E"/>
    <w:rsid w:val="004C5F39"/>
    <w:rsid w:val="004C6587"/>
    <w:rsid w:val="004D0F68"/>
    <w:rsid w:val="004D1471"/>
    <w:rsid w:val="004D17BD"/>
    <w:rsid w:val="004D2AA2"/>
    <w:rsid w:val="004E1C7F"/>
    <w:rsid w:val="004F6DF1"/>
    <w:rsid w:val="0050344E"/>
    <w:rsid w:val="00513BCF"/>
    <w:rsid w:val="00513C0C"/>
    <w:rsid w:val="00516FE0"/>
    <w:rsid w:val="00523E2B"/>
    <w:rsid w:val="005240F7"/>
    <w:rsid w:val="00525F37"/>
    <w:rsid w:val="00526681"/>
    <w:rsid w:val="005277AF"/>
    <w:rsid w:val="00527F05"/>
    <w:rsid w:val="0053100D"/>
    <w:rsid w:val="00535987"/>
    <w:rsid w:val="00536EAC"/>
    <w:rsid w:val="00542DCD"/>
    <w:rsid w:val="00560FFF"/>
    <w:rsid w:val="00564C2E"/>
    <w:rsid w:val="0057120F"/>
    <w:rsid w:val="005840D5"/>
    <w:rsid w:val="005853DA"/>
    <w:rsid w:val="005857B8"/>
    <w:rsid w:val="00586156"/>
    <w:rsid w:val="00590405"/>
    <w:rsid w:val="00590C38"/>
    <w:rsid w:val="005929F0"/>
    <w:rsid w:val="005A0E72"/>
    <w:rsid w:val="005A32DF"/>
    <w:rsid w:val="005A3408"/>
    <w:rsid w:val="005A3426"/>
    <w:rsid w:val="005A5354"/>
    <w:rsid w:val="005B00B5"/>
    <w:rsid w:val="005B3C8D"/>
    <w:rsid w:val="005C061B"/>
    <w:rsid w:val="005C0BD4"/>
    <w:rsid w:val="005C1BA6"/>
    <w:rsid w:val="005C2161"/>
    <w:rsid w:val="005C60FC"/>
    <w:rsid w:val="005C6A93"/>
    <w:rsid w:val="005C6DF8"/>
    <w:rsid w:val="005D1EBF"/>
    <w:rsid w:val="005D312C"/>
    <w:rsid w:val="005E212D"/>
    <w:rsid w:val="005E4278"/>
    <w:rsid w:val="005F35DE"/>
    <w:rsid w:val="005F3E51"/>
    <w:rsid w:val="005F60CC"/>
    <w:rsid w:val="00604346"/>
    <w:rsid w:val="00605AD4"/>
    <w:rsid w:val="00607D28"/>
    <w:rsid w:val="00611621"/>
    <w:rsid w:val="00623417"/>
    <w:rsid w:val="006253CA"/>
    <w:rsid w:val="00635F8C"/>
    <w:rsid w:val="00645C04"/>
    <w:rsid w:val="00646026"/>
    <w:rsid w:val="0064679F"/>
    <w:rsid w:val="0064690D"/>
    <w:rsid w:val="00661449"/>
    <w:rsid w:val="006620C1"/>
    <w:rsid w:val="00665F36"/>
    <w:rsid w:val="0066663C"/>
    <w:rsid w:val="00666E5A"/>
    <w:rsid w:val="00670CC2"/>
    <w:rsid w:val="0068140B"/>
    <w:rsid w:val="006836E5"/>
    <w:rsid w:val="0068449F"/>
    <w:rsid w:val="006846FD"/>
    <w:rsid w:val="006921C1"/>
    <w:rsid w:val="00696050"/>
    <w:rsid w:val="00696DB7"/>
    <w:rsid w:val="00697D63"/>
    <w:rsid w:val="006A0332"/>
    <w:rsid w:val="006A5C42"/>
    <w:rsid w:val="006B24FC"/>
    <w:rsid w:val="006B68FE"/>
    <w:rsid w:val="006B799C"/>
    <w:rsid w:val="006C4031"/>
    <w:rsid w:val="006C5EE1"/>
    <w:rsid w:val="006C63C7"/>
    <w:rsid w:val="006C794E"/>
    <w:rsid w:val="006D5153"/>
    <w:rsid w:val="006D5794"/>
    <w:rsid w:val="006D61BC"/>
    <w:rsid w:val="006E17F3"/>
    <w:rsid w:val="006E1F81"/>
    <w:rsid w:val="006F00BC"/>
    <w:rsid w:val="006F05B8"/>
    <w:rsid w:val="006F496A"/>
    <w:rsid w:val="006F6353"/>
    <w:rsid w:val="006F7032"/>
    <w:rsid w:val="0070002F"/>
    <w:rsid w:val="00703DD8"/>
    <w:rsid w:val="00704EF9"/>
    <w:rsid w:val="00710E8D"/>
    <w:rsid w:val="00714678"/>
    <w:rsid w:val="00716AF3"/>
    <w:rsid w:val="007216AE"/>
    <w:rsid w:val="007376F9"/>
    <w:rsid w:val="007409DD"/>
    <w:rsid w:val="00743180"/>
    <w:rsid w:val="0075089F"/>
    <w:rsid w:val="00757B4B"/>
    <w:rsid w:val="007641D9"/>
    <w:rsid w:val="0076581F"/>
    <w:rsid w:val="00771221"/>
    <w:rsid w:val="007716F7"/>
    <w:rsid w:val="00783B10"/>
    <w:rsid w:val="0078719D"/>
    <w:rsid w:val="00795BD0"/>
    <w:rsid w:val="007A2092"/>
    <w:rsid w:val="007A38AC"/>
    <w:rsid w:val="007A4313"/>
    <w:rsid w:val="007B0BF1"/>
    <w:rsid w:val="007B202B"/>
    <w:rsid w:val="007B25E0"/>
    <w:rsid w:val="007B7265"/>
    <w:rsid w:val="007B7EAB"/>
    <w:rsid w:val="007C0599"/>
    <w:rsid w:val="007C2230"/>
    <w:rsid w:val="007C340C"/>
    <w:rsid w:val="007C34EF"/>
    <w:rsid w:val="007C621C"/>
    <w:rsid w:val="007D0117"/>
    <w:rsid w:val="007D35B2"/>
    <w:rsid w:val="007D693B"/>
    <w:rsid w:val="007E22D3"/>
    <w:rsid w:val="007E2801"/>
    <w:rsid w:val="007E68B7"/>
    <w:rsid w:val="007E6C36"/>
    <w:rsid w:val="007E783E"/>
    <w:rsid w:val="007F0F4E"/>
    <w:rsid w:val="007F266C"/>
    <w:rsid w:val="007F73E3"/>
    <w:rsid w:val="00803CC2"/>
    <w:rsid w:val="00806022"/>
    <w:rsid w:val="00806460"/>
    <w:rsid w:val="008067AB"/>
    <w:rsid w:val="00806B8D"/>
    <w:rsid w:val="008103EE"/>
    <w:rsid w:val="00810947"/>
    <w:rsid w:val="008227CD"/>
    <w:rsid w:val="00822925"/>
    <w:rsid w:val="008240D9"/>
    <w:rsid w:val="0083149C"/>
    <w:rsid w:val="00834E33"/>
    <w:rsid w:val="00835BD8"/>
    <w:rsid w:val="00837EF8"/>
    <w:rsid w:val="00841744"/>
    <w:rsid w:val="0084305D"/>
    <w:rsid w:val="00850E2C"/>
    <w:rsid w:val="008513CA"/>
    <w:rsid w:val="008520F7"/>
    <w:rsid w:val="008543B9"/>
    <w:rsid w:val="008563D2"/>
    <w:rsid w:val="00856AD2"/>
    <w:rsid w:val="008700FD"/>
    <w:rsid w:val="0087090F"/>
    <w:rsid w:val="008710F8"/>
    <w:rsid w:val="0087194A"/>
    <w:rsid w:val="00874FD3"/>
    <w:rsid w:val="008759D5"/>
    <w:rsid w:val="00877D09"/>
    <w:rsid w:val="0088141C"/>
    <w:rsid w:val="00887645"/>
    <w:rsid w:val="008909D5"/>
    <w:rsid w:val="0089167A"/>
    <w:rsid w:val="00891EDA"/>
    <w:rsid w:val="00893C27"/>
    <w:rsid w:val="008956DA"/>
    <w:rsid w:val="00896A24"/>
    <w:rsid w:val="00897694"/>
    <w:rsid w:val="008A61EB"/>
    <w:rsid w:val="008A6E39"/>
    <w:rsid w:val="008A74D0"/>
    <w:rsid w:val="008B6BB9"/>
    <w:rsid w:val="008C06F6"/>
    <w:rsid w:val="008C6E9B"/>
    <w:rsid w:val="008D38BA"/>
    <w:rsid w:val="008D493D"/>
    <w:rsid w:val="008D57B8"/>
    <w:rsid w:val="008E36FD"/>
    <w:rsid w:val="008E6778"/>
    <w:rsid w:val="008E6902"/>
    <w:rsid w:val="008F0F19"/>
    <w:rsid w:val="008F11F9"/>
    <w:rsid w:val="008F7546"/>
    <w:rsid w:val="0090116B"/>
    <w:rsid w:val="00902EA0"/>
    <w:rsid w:val="00903C51"/>
    <w:rsid w:val="00905E13"/>
    <w:rsid w:val="00910F2A"/>
    <w:rsid w:val="00911421"/>
    <w:rsid w:val="00917CEB"/>
    <w:rsid w:val="009202F7"/>
    <w:rsid w:val="009218E3"/>
    <w:rsid w:val="00923293"/>
    <w:rsid w:val="00931065"/>
    <w:rsid w:val="00932DE4"/>
    <w:rsid w:val="0093588B"/>
    <w:rsid w:val="00936782"/>
    <w:rsid w:val="00940608"/>
    <w:rsid w:val="00941A6E"/>
    <w:rsid w:val="00942D3C"/>
    <w:rsid w:val="00955067"/>
    <w:rsid w:val="00960148"/>
    <w:rsid w:val="00962FED"/>
    <w:rsid w:val="00964225"/>
    <w:rsid w:val="00964588"/>
    <w:rsid w:val="00977139"/>
    <w:rsid w:val="009774C9"/>
    <w:rsid w:val="009811E7"/>
    <w:rsid w:val="00981494"/>
    <w:rsid w:val="00982872"/>
    <w:rsid w:val="00982F81"/>
    <w:rsid w:val="009874A7"/>
    <w:rsid w:val="00987862"/>
    <w:rsid w:val="00987A2A"/>
    <w:rsid w:val="00990FDB"/>
    <w:rsid w:val="00991FA5"/>
    <w:rsid w:val="00996CA8"/>
    <w:rsid w:val="009A0460"/>
    <w:rsid w:val="009A6A84"/>
    <w:rsid w:val="009A6E0C"/>
    <w:rsid w:val="009B29FD"/>
    <w:rsid w:val="009B2DA6"/>
    <w:rsid w:val="009B6E2F"/>
    <w:rsid w:val="009C2E25"/>
    <w:rsid w:val="009C5B8C"/>
    <w:rsid w:val="009C70D8"/>
    <w:rsid w:val="009D0F2F"/>
    <w:rsid w:val="009D5EEA"/>
    <w:rsid w:val="009E14F8"/>
    <w:rsid w:val="009F17BA"/>
    <w:rsid w:val="009F4893"/>
    <w:rsid w:val="009F5298"/>
    <w:rsid w:val="00A007BC"/>
    <w:rsid w:val="00A01127"/>
    <w:rsid w:val="00A0340A"/>
    <w:rsid w:val="00A047CC"/>
    <w:rsid w:val="00A06649"/>
    <w:rsid w:val="00A101FD"/>
    <w:rsid w:val="00A12B94"/>
    <w:rsid w:val="00A12D39"/>
    <w:rsid w:val="00A162FD"/>
    <w:rsid w:val="00A167B1"/>
    <w:rsid w:val="00A16965"/>
    <w:rsid w:val="00A2043A"/>
    <w:rsid w:val="00A2069B"/>
    <w:rsid w:val="00A25837"/>
    <w:rsid w:val="00A35A39"/>
    <w:rsid w:val="00A36463"/>
    <w:rsid w:val="00A37571"/>
    <w:rsid w:val="00A37934"/>
    <w:rsid w:val="00A401DB"/>
    <w:rsid w:val="00A40419"/>
    <w:rsid w:val="00A44EE7"/>
    <w:rsid w:val="00A46999"/>
    <w:rsid w:val="00A46F0D"/>
    <w:rsid w:val="00A535C4"/>
    <w:rsid w:val="00A55B7E"/>
    <w:rsid w:val="00A71ADA"/>
    <w:rsid w:val="00A730E8"/>
    <w:rsid w:val="00A75BDA"/>
    <w:rsid w:val="00A75D39"/>
    <w:rsid w:val="00A86C21"/>
    <w:rsid w:val="00A90304"/>
    <w:rsid w:val="00A92180"/>
    <w:rsid w:val="00A92B65"/>
    <w:rsid w:val="00A93058"/>
    <w:rsid w:val="00A930DF"/>
    <w:rsid w:val="00A93A52"/>
    <w:rsid w:val="00A95297"/>
    <w:rsid w:val="00AA6790"/>
    <w:rsid w:val="00AA7311"/>
    <w:rsid w:val="00AB0108"/>
    <w:rsid w:val="00AB0D32"/>
    <w:rsid w:val="00AB4276"/>
    <w:rsid w:val="00AC0EE6"/>
    <w:rsid w:val="00AC22F3"/>
    <w:rsid w:val="00AC258E"/>
    <w:rsid w:val="00AD0069"/>
    <w:rsid w:val="00AD1F38"/>
    <w:rsid w:val="00AD3F93"/>
    <w:rsid w:val="00AE5146"/>
    <w:rsid w:val="00AE734C"/>
    <w:rsid w:val="00AF51D9"/>
    <w:rsid w:val="00AF7495"/>
    <w:rsid w:val="00B034CF"/>
    <w:rsid w:val="00B06F6B"/>
    <w:rsid w:val="00B10712"/>
    <w:rsid w:val="00B14FFC"/>
    <w:rsid w:val="00B17DBC"/>
    <w:rsid w:val="00B2142D"/>
    <w:rsid w:val="00B245AC"/>
    <w:rsid w:val="00B24747"/>
    <w:rsid w:val="00B27C19"/>
    <w:rsid w:val="00B32B33"/>
    <w:rsid w:val="00B52035"/>
    <w:rsid w:val="00B54FF4"/>
    <w:rsid w:val="00B55CAD"/>
    <w:rsid w:val="00B55ED5"/>
    <w:rsid w:val="00B563E1"/>
    <w:rsid w:val="00B605BF"/>
    <w:rsid w:val="00B60CBD"/>
    <w:rsid w:val="00B621F9"/>
    <w:rsid w:val="00B63B86"/>
    <w:rsid w:val="00B6435D"/>
    <w:rsid w:val="00B7079D"/>
    <w:rsid w:val="00B71331"/>
    <w:rsid w:val="00B73CA5"/>
    <w:rsid w:val="00B752C3"/>
    <w:rsid w:val="00B7745F"/>
    <w:rsid w:val="00B80A21"/>
    <w:rsid w:val="00B82BA0"/>
    <w:rsid w:val="00B84E9F"/>
    <w:rsid w:val="00B85C7C"/>
    <w:rsid w:val="00B86A31"/>
    <w:rsid w:val="00B86AED"/>
    <w:rsid w:val="00B91683"/>
    <w:rsid w:val="00B92729"/>
    <w:rsid w:val="00B94659"/>
    <w:rsid w:val="00B94E79"/>
    <w:rsid w:val="00BA118D"/>
    <w:rsid w:val="00BB0722"/>
    <w:rsid w:val="00BB0DDC"/>
    <w:rsid w:val="00BB0EC9"/>
    <w:rsid w:val="00BB1D04"/>
    <w:rsid w:val="00BB3763"/>
    <w:rsid w:val="00BB5229"/>
    <w:rsid w:val="00BB547F"/>
    <w:rsid w:val="00BB67CF"/>
    <w:rsid w:val="00BC15F4"/>
    <w:rsid w:val="00BC1BAE"/>
    <w:rsid w:val="00BC3887"/>
    <w:rsid w:val="00BC7BD5"/>
    <w:rsid w:val="00BC7F10"/>
    <w:rsid w:val="00BD0D2F"/>
    <w:rsid w:val="00BD3147"/>
    <w:rsid w:val="00BD69B7"/>
    <w:rsid w:val="00BD6B3A"/>
    <w:rsid w:val="00BD7AAF"/>
    <w:rsid w:val="00BE04D4"/>
    <w:rsid w:val="00BE138D"/>
    <w:rsid w:val="00BE496F"/>
    <w:rsid w:val="00BF2250"/>
    <w:rsid w:val="00BF41DB"/>
    <w:rsid w:val="00BF46D4"/>
    <w:rsid w:val="00BF73D6"/>
    <w:rsid w:val="00C003D1"/>
    <w:rsid w:val="00C00576"/>
    <w:rsid w:val="00C07C2D"/>
    <w:rsid w:val="00C07CC2"/>
    <w:rsid w:val="00C12830"/>
    <w:rsid w:val="00C13360"/>
    <w:rsid w:val="00C146E2"/>
    <w:rsid w:val="00C21130"/>
    <w:rsid w:val="00C22495"/>
    <w:rsid w:val="00C27857"/>
    <w:rsid w:val="00C32D67"/>
    <w:rsid w:val="00C56E66"/>
    <w:rsid w:val="00C62280"/>
    <w:rsid w:val="00C62C88"/>
    <w:rsid w:val="00C63A33"/>
    <w:rsid w:val="00C6763C"/>
    <w:rsid w:val="00C72306"/>
    <w:rsid w:val="00C72752"/>
    <w:rsid w:val="00C74D40"/>
    <w:rsid w:val="00C76616"/>
    <w:rsid w:val="00C802D2"/>
    <w:rsid w:val="00C828BB"/>
    <w:rsid w:val="00C835B5"/>
    <w:rsid w:val="00C83A77"/>
    <w:rsid w:val="00C911AF"/>
    <w:rsid w:val="00C948E8"/>
    <w:rsid w:val="00C97435"/>
    <w:rsid w:val="00CB0FCD"/>
    <w:rsid w:val="00CB3087"/>
    <w:rsid w:val="00CB50B1"/>
    <w:rsid w:val="00CB5C0A"/>
    <w:rsid w:val="00CB75BF"/>
    <w:rsid w:val="00CC2D47"/>
    <w:rsid w:val="00CC59DE"/>
    <w:rsid w:val="00CD263C"/>
    <w:rsid w:val="00CD3283"/>
    <w:rsid w:val="00CD338B"/>
    <w:rsid w:val="00CD3481"/>
    <w:rsid w:val="00CD550A"/>
    <w:rsid w:val="00CE0205"/>
    <w:rsid w:val="00CE48D5"/>
    <w:rsid w:val="00CE4E16"/>
    <w:rsid w:val="00CE6989"/>
    <w:rsid w:val="00CF04DC"/>
    <w:rsid w:val="00CF1BB3"/>
    <w:rsid w:val="00CF52A8"/>
    <w:rsid w:val="00CF574F"/>
    <w:rsid w:val="00CF64FF"/>
    <w:rsid w:val="00CF7883"/>
    <w:rsid w:val="00D02FC6"/>
    <w:rsid w:val="00D079A0"/>
    <w:rsid w:val="00D07B70"/>
    <w:rsid w:val="00D10EBD"/>
    <w:rsid w:val="00D139CD"/>
    <w:rsid w:val="00D13C8E"/>
    <w:rsid w:val="00D24676"/>
    <w:rsid w:val="00D26795"/>
    <w:rsid w:val="00D31FDB"/>
    <w:rsid w:val="00D37040"/>
    <w:rsid w:val="00D45509"/>
    <w:rsid w:val="00D46C1A"/>
    <w:rsid w:val="00D47AAC"/>
    <w:rsid w:val="00D53809"/>
    <w:rsid w:val="00D54471"/>
    <w:rsid w:val="00D561D5"/>
    <w:rsid w:val="00D5744B"/>
    <w:rsid w:val="00D60DA7"/>
    <w:rsid w:val="00D615CB"/>
    <w:rsid w:val="00D66FB3"/>
    <w:rsid w:val="00D67B55"/>
    <w:rsid w:val="00D71378"/>
    <w:rsid w:val="00D81052"/>
    <w:rsid w:val="00D81887"/>
    <w:rsid w:val="00D91E18"/>
    <w:rsid w:val="00D93D97"/>
    <w:rsid w:val="00DA0261"/>
    <w:rsid w:val="00DA459A"/>
    <w:rsid w:val="00DB37D4"/>
    <w:rsid w:val="00DB63F4"/>
    <w:rsid w:val="00DB6EC5"/>
    <w:rsid w:val="00DC1276"/>
    <w:rsid w:val="00DC14E1"/>
    <w:rsid w:val="00DC1F5C"/>
    <w:rsid w:val="00DC4235"/>
    <w:rsid w:val="00DC4324"/>
    <w:rsid w:val="00DC4FF9"/>
    <w:rsid w:val="00DC5641"/>
    <w:rsid w:val="00DC6092"/>
    <w:rsid w:val="00DD15F5"/>
    <w:rsid w:val="00DD50A3"/>
    <w:rsid w:val="00DD5EB0"/>
    <w:rsid w:val="00DD648A"/>
    <w:rsid w:val="00DE0547"/>
    <w:rsid w:val="00DE2200"/>
    <w:rsid w:val="00DE550C"/>
    <w:rsid w:val="00DF2612"/>
    <w:rsid w:val="00DF2CB0"/>
    <w:rsid w:val="00DF3809"/>
    <w:rsid w:val="00E004BC"/>
    <w:rsid w:val="00E07C6B"/>
    <w:rsid w:val="00E1138C"/>
    <w:rsid w:val="00E11997"/>
    <w:rsid w:val="00E12FB3"/>
    <w:rsid w:val="00E16272"/>
    <w:rsid w:val="00E21381"/>
    <w:rsid w:val="00E251F9"/>
    <w:rsid w:val="00E33797"/>
    <w:rsid w:val="00E33952"/>
    <w:rsid w:val="00E34C7A"/>
    <w:rsid w:val="00E41B98"/>
    <w:rsid w:val="00E438CB"/>
    <w:rsid w:val="00E504BA"/>
    <w:rsid w:val="00E50609"/>
    <w:rsid w:val="00E50A99"/>
    <w:rsid w:val="00E5265E"/>
    <w:rsid w:val="00E5309A"/>
    <w:rsid w:val="00E56D5E"/>
    <w:rsid w:val="00E6175C"/>
    <w:rsid w:val="00E67F97"/>
    <w:rsid w:val="00E70975"/>
    <w:rsid w:val="00E758F8"/>
    <w:rsid w:val="00E764B9"/>
    <w:rsid w:val="00E7762A"/>
    <w:rsid w:val="00E81503"/>
    <w:rsid w:val="00E8212E"/>
    <w:rsid w:val="00E83A30"/>
    <w:rsid w:val="00E84799"/>
    <w:rsid w:val="00E857BB"/>
    <w:rsid w:val="00E86342"/>
    <w:rsid w:val="00E9061B"/>
    <w:rsid w:val="00E9182D"/>
    <w:rsid w:val="00E92682"/>
    <w:rsid w:val="00E955CC"/>
    <w:rsid w:val="00E965A0"/>
    <w:rsid w:val="00EA2540"/>
    <w:rsid w:val="00EA3C41"/>
    <w:rsid w:val="00EA3DF5"/>
    <w:rsid w:val="00EA53F6"/>
    <w:rsid w:val="00EB0F33"/>
    <w:rsid w:val="00EC048A"/>
    <w:rsid w:val="00EC0819"/>
    <w:rsid w:val="00EC3DCE"/>
    <w:rsid w:val="00EC3FEC"/>
    <w:rsid w:val="00EC5596"/>
    <w:rsid w:val="00ED1A42"/>
    <w:rsid w:val="00ED1B5B"/>
    <w:rsid w:val="00ED35D9"/>
    <w:rsid w:val="00ED6F0F"/>
    <w:rsid w:val="00EE2410"/>
    <w:rsid w:val="00EF1568"/>
    <w:rsid w:val="00EF2BA4"/>
    <w:rsid w:val="00EF327F"/>
    <w:rsid w:val="00EF4F56"/>
    <w:rsid w:val="00EF5808"/>
    <w:rsid w:val="00EF63E0"/>
    <w:rsid w:val="00F01001"/>
    <w:rsid w:val="00F011B6"/>
    <w:rsid w:val="00F02A3C"/>
    <w:rsid w:val="00F05538"/>
    <w:rsid w:val="00F07270"/>
    <w:rsid w:val="00F11583"/>
    <w:rsid w:val="00F11D8F"/>
    <w:rsid w:val="00F11E22"/>
    <w:rsid w:val="00F11EE9"/>
    <w:rsid w:val="00F133A1"/>
    <w:rsid w:val="00F14972"/>
    <w:rsid w:val="00F175FE"/>
    <w:rsid w:val="00F2023E"/>
    <w:rsid w:val="00F27417"/>
    <w:rsid w:val="00F27DB2"/>
    <w:rsid w:val="00F30E58"/>
    <w:rsid w:val="00F34093"/>
    <w:rsid w:val="00F3679F"/>
    <w:rsid w:val="00F402CC"/>
    <w:rsid w:val="00F50264"/>
    <w:rsid w:val="00F51E15"/>
    <w:rsid w:val="00F55160"/>
    <w:rsid w:val="00F57E77"/>
    <w:rsid w:val="00F6312A"/>
    <w:rsid w:val="00F67520"/>
    <w:rsid w:val="00F7173B"/>
    <w:rsid w:val="00F74F42"/>
    <w:rsid w:val="00F836D8"/>
    <w:rsid w:val="00F8470E"/>
    <w:rsid w:val="00F85DAD"/>
    <w:rsid w:val="00F8703E"/>
    <w:rsid w:val="00F873BC"/>
    <w:rsid w:val="00F919BA"/>
    <w:rsid w:val="00F96E1E"/>
    <w:rsid w:val="00F97B39"/>
    <w:rsid w:val="00FB3E32"/>
    <w:rsid w:val="00FB74E7"/>
    <w:rsid w:val="00FB794C"/>
    <w:rsid w:val="00FC3B45"/>
    <w:rsid w:val="00FC437A"/>
    <w:rsid w:val="00FC6A7A"/>
    <w:rsid w:val="00FD2291"/>
    <w:rsid w:val="00FD230C"/>
    <w:rsid w:val="00FD4770"/>
    <w:rsid w:val="00FD6775"/>
    <w:rsid w:val="00FE23D9"/>
    <w:rsid w:val="00FF38F5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A8CB0"/>
  <w15:docId w15:val="{9F97FB23-45D5-034A-9D5F-918133956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F97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28EB"/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88</Words>
  <Characters>6203</Characters>
  <Application>Microsoft Office Word</Application>
  <DocSecurity>0</DocSecurity>
  <Lines>51</Lines>
  <Paragraphs>1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-=[By NeC]=-</Company>
  <LinksUpToDate>false</LinksUpToDate>
  <CharactersWithSpaces>7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erve öksüz</cp:lastModifiedBy>
  <cp:revision>3</cp:revision>
  <cp:lastPrinted>2017-12-11T11:56:00Z</cp:lastPrinted>
  <dcterms:created xsi:type="dcterms:W3CDTF">2025-10-22T10:59:00Z</dcterms:created>
  <dcterms:modified xsi:type="dcterms:W3CDTF">2026-02-28T12:41:00Z</dcterms:modified>
</cp:coreProperties>
</file>